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FB6C9" w14:textId="5FDB6C0E" w:rsidR="007E4666" w:rsidRPr="007E4666" w:rsidRDefault="00E12C33" w:rsidP="00790BBD">
      <w:pPr>
        <w:spacing w:after="0" w:line="256" w:lineRule="auto"/>
        <w:jc w:val="left"/>
        <w:rPr>
          <w:rFonts w:asciiTheme="majorHAnsi" w:hAnsiTheme="majorHAnsi"/>
          <w:color w:val="967DFF"/>
          <w:sz w:val="12"/>
          <w:szCs w:val="4"/>
        </w:rPr>
      </w:pPr>
      <w:r>
        <w:rPr>
          <w:rFonts w:asciiTheme="majorHAnsi" w:hAnsiTheme="majorHAnsi"/>
          <w:noProof/>
          <w:sz w:val="40"/>
          <w:szCs w:val="40"/>
        </w:rPr>
        <w:drawing>
          <wp:anchor distT="0" distB="0" distL="114300" distR="114300" simplePos="0" relativeHeight="251665408" behindDoc="0" locked="0" layoutInCell="1" allowOverlap="1" wp14:anchorId="5A2AD4C2" wp14:editId="671E5968">
            <wp:simplePos x="0" y="0"/>
            <wp:positionH relativeFrom="margin">
              <wp:posOffset>-32954</wp:posOffset>
            </wp:positionH>
            <wp:positionV relativeFrom="paragraph">
              <wp:posOffset>-1076659</wp:posOffset>
            </wp:positionV>
            <wp:extent cx="1339200" cy="13392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877" cy="1342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hAnsiTheme="majorHAnsi"/>
          <w:noProof/>
          <w:color w:val="967DFF"/>
          <w:sz w:val="12"/>
          <w:szCs w:val="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37211B" wp14:editId="67CCD58B">
                <wp:simplePos x="0" y="0"/>
                <wp:positionH relativeFrom="page">
                  <wp:posOffset>414898</wp:posOffset>
                </wp:positionH>
                <wp:positionV relativeFrom="paragraph">
                  <wp:posOffset>-5306</wp:posOffset>
                </wp:positionV>
                <wp:extent cx="7122922" cy="3531"/>
                <wp:effectExtent l="0" t="0" r="20955" b="3492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22922" cy="3531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967D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62B432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32.65pt,-.4pt" to="593.5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" strokecolor="#967dff" strokeweight="1pt">
                <v:stroke joinstyle="miter"/>
                <w10:wrap anchorx="page"/>
              </v:line>
            </w:pict>
          </mc:Fallback>
        </mc:AlternateContent>
      </w:r>
      <w:r>
        <w:rPr>
          <w:rFonts w:asciiTheme="majorHAnsi" w:hAnsiTheme="majorHAnsi"/>
          <w:noProof/>
          <w:color w:val="967DFF"/>
          <w:sz w:val="12"/>
          <w:szCs w:val="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ECF445" wp14:editId="0B708B6B">
                <wp:simplePos x="0" y="0"/>
                <wp:positionH relativeFrom="column">
                  <wp:posOffset>-223149</wp:posOffset>
                </wp:positionH>
                <wp:positionV relativeFrom="paragraph">
                  <wp:posOffset>-810259</wp:posOffset>
                </wp:positionV>
                <wp:extent cx="9053" cy="10836640"/>
                <wp:effectExtent l="0" t="0" r="29210" b="2222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53" cy="1083664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700636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7.55pt,-63.8pt" to="-16.85pt,78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" strokecolor="#967dff [3204]" strokeweight="1pt">
                <v:stroke joinstyle="miter"/>
              </v:line>
            </w:pict>
          </mc:Fallback>
        </mc:AlternateContent>
      </w:r>
    </w:p>
    <w:p w14:paraId="50F98BA6" w14:textId="266CF57B" w:rsidR="007E4666" w:rsidRPr="007E4666" w:rsidRDefault="007E4666" w:rsidP="00790BBD">
      <w:pPr>
        <w:spacing w:after="0" w:line="256" w:lineRule="auto"/>
        <w:jc w:val="left"/>
        <w:rPr>
          <w:rFonts w:asciiTheme="majorHAnsi" w:hAnsiTheme="majorHAnsi"/>
          <w:color w:val="967DFF"/>
        </w:rPr>
      </w:pPr>
    </w:p>
    <w:p w14:paraId="36935569" w14:textId="0C0C2DA0" w:rsidR="007E4666" w:rsidRPr="007E4666" w:rsidRDefault="00182F15" w:rsidP="00790BBD">
      <w:pPr>
        <w:spacing w:after="0" w:line="256" w:lineRule="auto"/>
        <w:jc w:val="left"/>
        <w:rPr>
          <w:rFonts w:asciiTheme="majorHAnsi" w:hAnsiTheme="majorHAnsi"/>
          <w:color w:val="967DFF"/>
          <w:sz w:val="52"/>
          <w:szCs w:val="36"/>
        </w:rPr>
      </w:pPr>
      <w:r w:rsidRPr="007E4666">
        <w:rPr>
          <w:rFonts w:asciiTheme="majorHAnsi" w:hAnsiTheme="majorHAnsi"/>
          <w:color w:val="967DFF"/>
          <w:sz w:val="52"/>
          <w:szCs w:val="36"/>
        </w:rPr>
        <w:t xml:space="preserve">Lenders mortgage insurance </w:t>
      </w:r>
    </w:p>
    <w:p w14:paraId="1CEC57DE" w14:textId="4AA23B89" w:rsidR="00B30976" w:rsidRPr="007D1882" w:rsidRDefault="00B30976" w:rsidP="00B30976">
      <w:pPr>
        <w:spacing w:after="0" w:line="256" w:lineRule="auto"/>
        <w:jc w:val="left"/>
        <w:rPr>
          <w:rFonts w:asciiTheme="majorHAnsi" w:hAnsiTheme="majorHAnsi"/>
          <w:bCs/>
          <w:color w:val="2D1D49"/>
          <w:sz w:val="52"/>
          <w:szCs w:val="36"/>
        </w:rPr>
      </w:pPr>
      <w:r w:rsidRPr="007D1882">
        <w:rPr>
          <w:rFonts w:asciiTheme="majorHAnsi" w:hAnsiTheme="majorHAnsi"/>
          <w:bCs/>
          <w:color w:val="2D1D49"/>
          <w:sz w:val="52"/>
          <w:szCs w:val="36"/>
        </w:rPr>
        <w:t>Individual cancellation request</w:t>
      </w:r>
    </w:p>
    <w:p w14:paraId="11942D1D" w14:textId="4CD1194F" w:rsidR="00B30976" w:rsidRDefault="00B30976" w:rsidP="00B30976">
      <w:pPr>
        <w:spacing w:after="0" w:line="256" w:lineRule="auto"/>
        <w:jc w:val="left"/>
        <w:rPr>
          <w:rFonts w:asciiTheme="majorHAnsi" w:hAnsiTheme="majorHAnsi"/>
          <w:b/>
          <w:color w:val="2D1D49"/>
          <w:sz w:val="52"/>
          <w:szCs w:val="36"/>
        </w:rPr>
      </w:pPr>
    </w:p>
    <w:p w14:paraId="4D311F4F" w14:textId="77777777" w:rsidR="00B30976" w:rsidRPr="00B30976" w:rsidRDefault="00B30976" w:rsidP="00B30976">
      <w:pPr>
        <w:spacing w:after="120"/>
        <w:ind w:right="-720"/>
        <w:rPr>
          <w:sz w:val="22"/>
          <w:szCs w:val="22"/>
        </w:rPr>
      </w:pPr>
      <w:bookmarkStart w:id="0" w:name="_Hlk121234051"/>
      <w:bookmarkStart w:id="1" w:name="_Hlk121234079"/>
      <w:r w:rsidRPr="00B30976">
        <w:rPr>
          <w:sz w:val="22"/>
          <w:szCs w:val="22"/>
        </w:rPr>
        <w:t>Please note that all fields are required. Cancellation policies can be found in your rate card.</w:t>
      </w:r>
    </w:p>
    <w:bookmarkEnd w:id="0"/>
    <w:p w14:paraId="708AF050" w14:textId="745FA595" w:rsidR="00B30976" w:rsidRPr="00B30976" w:rsidRDefault="00B30976" w:rsidP="00B30976">
      <w:pPr>
        <w:spacing w:after="120"/>
        <w:ind w:right="-720"/>
        <w:rPr>
          <w:sz w:val="22"/>
          <w:szCs w:val="22"/>
        </w:rPr>
      </w:pPr>
    </w:p>
    <w:tbl>
      <w:tblPr>
        <w:tblStyle w:val="TableGrid"/>
        <w:tblW w:w="103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2250"/>
        <w:gridCol w:w="3060"/>
        <w:gridCol w:w="2520"/>
      </w:tblGrid>
      <w:tr w:rsidR="00B30976" w:rsidRPr="00B30976" w14:paraId="04C3D6FE" w14:textId="77777777" w:rsidTr="00B30976">
        <w:tc>
          <w:tcPr>
            <w:tcW w:w="2538" w:type="dxa"/>
            <w:hideMark/>
          </w:tcPr>
          <w:p w14:paraId="1D322C5E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Lender</w:t>
            </w:r>
            <w:r w:rsidRPr="00B30976">
              <w:rPr>
                <w:rFonts w:ascii="Söhne" w:hAnsi="Söhne" w:cs="Arial"/>
                <w:color w:val="080808"/>
                <w:spacing w:val="15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name: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DCDD01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</w:p>
        </w:tc>
        <w:tc>
          <w:tcPr>
            <w:tcW w:w="3060" w:type="dxa"/>
            <w:hideMark/>
          </w:tcPr>
          <w:p w14:paraId="3C173473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  <w:r w:rsidRPr="00B30976">
              <w:rPr>
                <w:rFonts w:ascii="Söhne" w:hAnsi="Söhne"/>
                <w:sz w:val="22"/>
                <w:szCs w:val="22"/>
              </w:rPr>
              <w:t>Lender reference number: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3E562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</w:p>
        </w:tc>
      </w:tr>
      <w:tr w:rsidR="00B30976" w:rsidRPr="00B30976" w14:paraId="2D7A35FA" w14:textId="77777777" w:rsidTr="00B30976">
        <w:tc>
          <w:tcPr>
            <w:tcW w:w="2538" w:type="dxa"/>
            <w:hideMark/>
          </w:tcPr>
          <w:p w14:paraId="681B8173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Lender</w:t>
            </w:r>
            <w:r w:rsidRPr="00B30976">
              <w:rPr>
                <w:rFonts w:ascii="Söhne" w:hAnsi="Söhne" w:cs="Arial"/>
                <w:color w:val="080808"/>
                <w:spacing w:val="9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contact</w:t>
            </w:r>
            <w:r w:rsidRPr="00B30976">
              <w:rPr>
                <w:rFonts w:ascii="Söhne" w:hAnsi="Söhne" w:cs="Arial"/>
                <w:color w:val="080808"/>
                <w:spacing w:val="28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name: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41F4F1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</w:p>
        </w:tc>
        <w:tc>
          <w:tcPr>
            <w:tcW w:w="3060" w:type="dxa"/>
            <w:hideMark/>
          </w:tcPr>
          <w:p w14:paraId="375E8510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Lender</w:t>
            </w:r>
            <w:r w:rsidRPr="00B30976">
              <w:rPr>
                <w:rFonts w:ascii="Söhne" w:hAnsi="Söhne" w:cs="Arial"/>
                <w:color w:val="080808"/>
                <w:spacing w:val="19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contact</w:t>
            </w:r>
            <w:r w:rsidRPr="00B30976">
              <w:rPr>
                <w:rFonts w:ascii="Söhne" w:hAnsi="Söhne" w:cs="Arial"/>
                <w:color w:val="080808"/>
                <w:spacing w:val="34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number: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23838B" w14:textId="789D9EC4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</w:p>
        </w:tc>
      </w:tr>
      <w:tr w:rsidR="00B30976" w:rsidRPr="00B30976" w14:paraId="3F0C99AC" w14:textId="77777777" w:rsidTr="00B30976">
        <w:tc>
          <w:tcPr>
            <w:tcW w:w="2538" w:type="dxa"/>
            <w:hideMark/>
          </w:tcPr>
          <w:p w14:paraId="4475806D" w14:textId="18AD6829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LMI</w:t>
            </w:r>
            <w:r w:rsidRPr="00B30976">
              <w:rPr>
                <w:rFonts w:ascii="Söhne" w:hAnsi="Söhne" w:cs="Arial"/>
                <w:color w:val="080808"/>
                <w:spacing w:val="8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reference</w:t>
            </w:r>
            <w:r w:rsidRPr="00B30976">
              <w:rPr>
                <w:rFonts w:ascii="Söhne" w:hAnsi="Söhne" w:cs="Arial"/>
                <w:color w:val="080808"/>
                <w:spacing w:val="27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number: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CCAFCF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</w:p>
        </w:tc>
        <w:tc>
          <w:tcPr>
            <w:tcW w:w="3060" w:type="dxa"/>
            <w:hideMark/>
          </w:tcPr>
          <w:p w14:paraId="49818CB6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Date</w:t>
            </w:r>
            <w:r w:rsidRPr="00B30976">
              <w:rPr>
                <w:rFonts w:ascii="Söhne" w:hAnsi="Söhne" w:cs="Arial"/>
                <w:color w:val="080808"/>
                <w:spacing w:val="19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loan</w:t>
            </w:r>
            <w:r w:rsidRPr="00B30976">
              <w:rPr>
                <w:rFonts w:ascii="Söhne" w:hAnsi="Söhne" w:cs="Arial"/>
                <w:color w:val="080808"/>
                <w:spacing w:val="18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repaid: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000D58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</w:p>
        </w:tc>
      </w:tr>
      <w:tr w:rsidR="00B30976" w:rsidRPr="00B30976" w14:paraId="3B93C253" w14:textId="77777777" w:rsidTr="00B30976">
        <w:tc>
          <w:tcPr>
            <w:tcW w:w="2538" w:type="dxa"/>
            <w:hideMark/>
          </w:tcPr>
          <w:p w14:paraId="617037DF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Full</w:t>
            </w:r>
            <w:r w:rsidRPr="00B30976">
              <w:rPr>
                <w:rFonts w:ascii="Söhne" w:hAnsi="Söhne" w:cs="Arial"/>
                <w:color w:val="080808"/>
                <w:spacing w:val="6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name</w:t>
            </w:r>
            <w:r w:rsidRPr="00B30976">
              <w:rPr>
                <w:rFonts w:ascii="Söhne" w:hAnsi="Söhne" w:cs="Arial"/>
                <w:color w:val="080808"/>
                <w:spacing w:val="8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of</w:t>
            </w:r>
            <w:r w:rsidRPr="00B30976">
              <w:rPr>
                <w:rFonts w:ascii="Söhne" w:hAnsi="Söhne" w:cs="Arial"/>
                <w:color w:val="080808"/>
                <w:spacing w:val="21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borrowers:</w:t>
            </w:r>
          </w:p>
        </w:tc>
        <w:tc>
          <w:tcPr>
            <w:tcW w:w="78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1C3E6E" w14:textId="2B10C5AB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</w:p>
        </w:tc>
      </w:tr>
      <w:tr w:rsidR="00B30976" w:rsidRPr="00B30976" w14:paraId="686529A9" w14:textId="77777777" w:rsidTr="00B30976">
        <w:tc>
          <w:tcPr>
            <w:tcW w:w="2538" w:type="dxa"/>
            <w:hideMark/>
          </w:tcPr>
          <w:p w14:paraId="2E92C51E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Security</w:t>
            </w:r>
            <w:r w:rsidRPr="00B30976">
              <w:rPr>
                <w:rFonts w:ascii="Söhne" w:hAnsi="Söhne" w:cs="Arial"/>
                <w:color w:val="080808"/>
                <w:spacing w:val="11"/>
                <w:sz w:val="22"/>
                <w:szCs w:val="22"/>
              </w:rPr>
              <w:t xml:space="preserve"> </w:t>
            </w:r>
            <w:r w:rsidRPr="00B30976">
              <w:rPr>
                <w:rFonts w:ascii="Söhne" w:hAnsi="Söhne" w:cs="Arial"/>
                <w:color w:val="080808"/>
                <w:sz w:val="22"/>
                <w:szCs w:val="22"/>
              </w:rPr>
              <w:t>address: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A0D701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</w:p>
        </w:tc>
      </w:tr>
    </w:tbl>
    <w:p w14:paraId="0BFC329B" w14:textId="77777777" w:rsidR="00B30976" w:rsidRPr="00B30976" w:rsidRDefault="00B30976" w:rsidP="00B30976">
      <w:pPr>
        <w:spacing w:after="100" w:afterAutospacing="1"/>
        <w:ind w:right="-720"/>
        <w:rPr>
          <w:rFonts w:eastAsiaTheme="minorEastAsia"/>
          <w:sz w:val="22"/>
          <w:szCs w:val="22"/>
        </w:rPr>
      </w:pPr>
    </w:p>
    <w:p w14:paraId="28080072" w14:textId="6ED6E8EA" w:rsidR="00B30976" w:rsidRPr="003D3EC0" w:rsidRDefault="003D3EC0" w:rsidP="00B30976">
      <w:pPr>
        <w:spacing w:after="100" w:afterAutospacing="1"/>
        <w:ind w:left="180" w:right="-720"/>
        <w:rPr>
          <w:sz w:val="22"/>
          <w:szCs w:val="22"/>
        </w:rPr>
      </w:pPr>
      <w:r w:rsidRPr="003D3EC0">
        <w:rPr>
          <w:sz w:val="22"/>
          <w:szCs w:val="22"/>
        </w:rPr>
        <w:t>Partial refunds (if applicable) will be paid to the nominated account as supplied by your institution.</w:t>
      </w:r>
    </w:p>
    <w:p w14:paraId="4A468C18" w14:textId="0F794E09" w:rsidR="003D3EC0" w:rsidRDefault="003D3EC0" w:rsidP="00B30976">
      <w:pPr>
        <w:spacing w:after="100" w:afterAutospacing="1"/>
        <w:ind w:left="180" w:right="-720"/>
        <w:rPr>
          <w:rFonts w:eastAsiaTheme="minorEastAsia"/>
          <w:sz w:val="22"/>
          <w:szCs w:val="22"/>
        </w:rPr>
      </w:pPr>
    </w:p>
    <w:p w14:paraId="3BB37687" w14:textId="77777777" w:rsidR="003D3EC0" w:rsidRPr="00B30976" w:rsidRDefault="003D3EC0" w:rsidP="00B30976">
      <w:pPr>
        <w:spacing w:after="100" w:afterAutospacing="1"/>
        <w:ind w:left="180" w:right="-720"/>
        <w:rPr>
          <w:rFonts w:eastAsiaTheme="minorEastAsi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8"/>
        <w:gridCol w:w="5598"/>
      </w:tblGrid>
      <w:tr w:rsidR="00B30976" w:rsidRPr="00B30976" w14:paraId="6976743E" w14:textId="77777777" w:rsidTr="00B30976">
        <w:trPr>
          <w:trHeight w:val="387"/>
        </w:trPr>
        <w:tc>
          <w:tcPr>
            <w:tcW w:w="3978" w:type="dxa"/>
            <w:hideMark/>
          </w:tcPr>
          <w:p w14:paraId="5605E151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  <w:r w:rsidRPr="00B30976">
              <w:rPr>
                <w:rFonts w:ascii="Söhne" w:hAnsi="Söhne"/>
                <w:sz w:val="22"/>
                <w:szCs w:val="22"/>
              </w:rPr>
              <w:t>Authorised representative:</w:t>
            </w:r>
          </w:p>
        </w:tc>
        <w:tc>
          <w:tcPr>
            <w:tcW w:w="5598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3AA1BA57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</w:p>
        </w:tc>
      </w:tr>
      <w:tr w:rsidR="00B30976" w:rsidRPr="00B30976" w14:paraId="107DA73C" w14:textId="77777777" w:rsidTr="00B30976">
        <w:trPr>
          <w:trHeight w:val="467"/>
        </w:trPr>
        <w:tc>
          <w:tcPr>
            <w:tcW w:w="3978" w:type="dxa"/>
          </w:tcPr>
          <w:p w14:paraId="00566A29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</w:p>
          <w:p w14:paraId="0E334F22" w14:textId="084C7CEA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  <w:r w:rsidRPr="00B30976">
              <w:rPr>
                <w:rFonts w:ascii="Söhne" w:hAnsi="Söhne"/>
                <w:sz w:val="22"/>
                <w:szCs w:val="22"/>
              </w:rPr>
              <w:t>Date:</w:t>
            </w:r>
          </w:p>
        </w:tc>
        <w:tc>
          <w:tcPr>
            <w:tcW w:w="559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16F9395" w14:textId="77777777" w:rsidR="00B30976" w:rsidRPr="00B30976" w:rsidRDefault="00B30976" w:rsidP="00391D53">
            <w:pPr>
              <w:spacing w:after="100" w:afterAutospacing="1"/>
              <w:ind w:right="-720"/>
              <w:rPr>
                <w:rFonts w:ascii="Söhne" w:hAnsi="Söhne"/>
                <w:sz w:val="22"/>
                <w:szCs w:val="22"/>
              </w:rPr>
            </w:pPr>
          </w:p>
        </w:tc>
      </w:tr>
    </w:tbl>
    <w:p w14:paraId="3F856843" w14:textId="5F0FEA44" w:rsidR="00B30976" w:rsidRPr="00B30976" w:rsidRDefault="00B30976" w:rsidP="00B30976">
      <w:pPr>
        <w:ind w:left="180" w:right="-720"/>
        <w:rPr>
          <w:rFonts w:eastAsiaTheme="minorEastAsia"/>
          <w:sz w:val="22"/>
          <w:szCs w:val="22"/>
        </w:rPr>
      </w:pPr>
    </w:p>
    <w:p w14:paraId="7BFDA668" w14:textId="77777777" w:rsidR="00B30976" w:rsidRPr="00B30976" w:rsidRDefault="00B30976" w:rsidP="00B30976">
      <w:pPr>
        <w:ind w:left="180" w:right="-720"/>
        <w:rPr>
          <w:sz w:val="22"/>
          <w:szCs w:val="22"/>
        </w:rPr>
      </w:pPr>
    </w:p>
    <w:p w14:paraId="4CE5DC57" w14:textId="7C643EF3" w:rsidR="00B30976" w:rsidRPr="00B32EF0" w:rsidRDefault="0080201C" w:rsidP="00B30976">
      <w:pPr>
        <w:ind w:right="-720"/>
        <w:rPr>
          <w:rFonts w:asciiTheme="majorHAnsi" w:hAnsiTheme="majorHAnsi"/>
          <w:bCs/>
          <w:color w:val="967DFF"/>
          <w:sz w:val="24"/>
          <w:szCs w:val="24"/>
        </w:rPr>
      </w:pPr>
      <w:r>
        <w:rPr>
          <w:rFonts w:asciiTheme="majorHAnsi" w:hAnsiTheme="majorHAnsi"/>
          <w:bCs/>
          <w:color w:val="967DFF"/>
          <w:sz w:val="24"/>
          <w:szCs w:val="24"/>
        </w:rPr>
        <w:t>For enquiries, please contact</w:t>
      </w:r>
      <w:r w:rsidR="00B30976" w:rsidRPr="00B32EF0">
        <w:rPr>
          <w:rFonts w:asciiTheme="majorHAnsi" w:hAnsiTheme="majorHAnsi"/>
          <w:bCs/>
          <w:color w:val="967DFF"/>
          <w:sz w:val="24"/>
          <w:szCs w:val="24"/>
        </w:rPr>
        <w:t xml:space="preserve"> the cancellations team</w:t>
      </w:r>
      <w:r>
        <w:rPr>
          <w:rFonts w:asciiTheme="majorHAnsi" w:hAnsiTheme="majorHAnsi"/>
          <w:bCs/>
          <w:color w:val="967DFF"/>
          <w:sz w:val="24"/>
          <w:szCs w:val="24"/>
        </w:rPr>
        <w:t>:</w:t>
      </w:r>
    </w:p>
    <w:p w14:paraId="049E48C3" w14:textId="105B9F33" w:rsidR="00B30976" w:rsidRPr="00B30976" w:rsidRDefault="00B30976" w:rsidP="00B30976">
      <w:pPr>
        <w:ind w:right="-720"/>
        <w:rPr>
          <w:sz w:val="22"/>
          <w:szCs w:val="22"/>
        </w:rPr>
      </w:pPr>
      <w:r w:rsidRPr="00B30976">
        <w:rPr>
          <w:sz w:val="22"/>
          <w:szCs w:val="22"/>
        </w:rPr>
        <w:t>Email:</w:t>
      </w:r>
      <w:r w:rsidR="00B32EF0">
        <w:rPr>
          <w:sz w:val="22"/>
          <w:szCs w:val="22"/>
        </w:rPr>
        <w:t xml:space="preserve"> </w:t>
      </w:r>
      <w:hyperlink r:id="rId10" w:history="1">
        <w:r w:rsidRPr="00B32EF0">
          <w:rPr>
            <w:rStyle w:val="Hyperlink"/>
            <w:color w:val="967DFF" w:themeColor="accent1"/>
            <w:sz w:val="22"/>
            <w:szCs w:val="22"/>
          </w:rPr>
          <w:t>cancellationsau@helia.com.au</w:t>
        </w:r>
      </w:hyperlink>
    </w:p>
    <w:bookmarkEnd w:id="1"/>
    <w:p w14:paraId="475A04BB" w14:textId="77777777" w:rsidR="00B30976" w:rsidRPr="00F53C63" w:rsidRDefault="00B30976" w:rsidP="00B30976">
      <w:pPr>
        <w:rPr>
          <w:rFonts w:ascii="Söhne Leicht" w:hAnsi="Söhne Leicht"/>
        </w:rPr>
      </w:pPr>
    </w:p>
    <w:p w14:paraId="3C4F4481" w14:textId="3D707B8B" w:rsidR="00B30976" w:rsidRDefault="00E12C33" w:rsidP="00B30976">
      <w:pPr>
        <w:spacing w:after="0" w:line="256" w:lineRule="auto"/>
        <w:jc w:val="left"/>
        <w:rPr>
          <w:rFonts w:asciiTheme="majorHAnsi" w:hAnsiTheme="majorHAnsi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6B2040F" wp14:editId="664C2C2A">
                <wp:simplePos x="0" y="0"/>
                <wp:positionH relativeFrom="margin">
                  <wp:align>left</wp:align>
                </wp:positionH>
                <wp:positionV relativeFrom="page">
                  <wp:posOffset>10179580</wp:posOffset>
                </wp:positionV>
                <wp:extent cx="5596890" cy="30480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689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AF78B" w14:textId="77777777" w:rsidR="00E12C33" w:rsidRPr="0080201C" w:rsidRDefault="00E12C33" w:rsidP="00E12C33">
                            <w:pPr>
                              <w:spacing w:after="0"/>
                              <w:ind w:left="-101" w:right="-101"/>
                              <w:rPr>
                                <w:color w:val="2D1D49" w:themeColor="text1"/>
                              </w:rPr>
                            </w:pPr>
                            <w:r w:rsidRPr="0080201C">
                              <w:rPr>
                                <w:color w:val="2D1D49" w:themeColor="text1"/>
                              </w:rPr>
                              <w:t xml:space="preserve">Helia Insurance Pty Limited ABN 60 106 974 305                       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6B2040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01.55pt;width:440.7pt;height:24pt;z-index:25166438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" filled="f" stroked="f">
                <v:textbox>
                  <w:txbxContent>
                    <w:p w14:paraId="7FEAF78B" w14:textId="77777777" w:rsidR="00E12C33" w:rsidRPr="0080201C" w:rsidRDefault="00E12C33" w:rsidP="00E12C33">
                      <w:pPr>
                        <w:spacing w:after="0"/>
                        <w:ind w:left="-101" w:right="-101"/>
                        <w:rPr>
                          <w:color w:val="2D1D49" w:themeColor="text1"/>
                        </w:rPr>
                      </w:pPr>
                      <w:r w:rsidRPr="0080201C">
                        <w:rPr>
                          <w:color w:val="2D1D49" w:themeColor="text1"/>
                        </w:rPr>
                        <w:t xml:space="preserve">Helia Insurance Pty Limited ABN 60 106 974 305                                                                                                 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sectPr w:rsidR="00B30976" w:rsidSect="00B30976">
      <w:headerReference w:type="default" r:id="rId11"/>
      <w:footerReference w:type="even" r:id="rId12"/>
      <w:footerReference w:type="default" r:id="rId13"/>
      <w:footerReference w:type="first" r:id="rId14"/>
      <w:pgSz w:w="11909" w:h="16834" w:code="9"/>
      <w:pgMar w:top="-1276" w:right="864" w:bottom="864" w:left="993" w:header="360" w:footer="36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22"/>
    </wne:keymap>
    <wne:keymap wne:kcmPrimary="0432">
      <wne:acd wne:acdName="acd0"/>
    </wne:keymap>
    <wne:keymap wne:kcmPrimary="0443">
      <wne:acd wne:acdName="acd19"/>
    </wne:keymap>
    <wne:keymap wne:kcmPrimary="0445">
      <wne:acd wne:acdName="acd17"/>
    </wne:keymap>
    <wne:keymap wne:kcmPrimary="0451">
      <wne:acd wne:acdName="acd15"/>
    </wne:keymap>
    <wne:keymap wne:kcmPrimary="0456">
      <wne:acd wne:acdName="acd20"/>
    </wne:keymap>
    <wne:keymap wne:kcmPrimary="0457">
      <wne:acd wne:acdName="acd16"/>
    </wne:keymap>
    <wne:keymap wne:kcmPrimary="045A">
      <wne:acd wne:acdName="acd1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</wne:acdManifest>
  </wne:toolbars>
  <wne:acds>
    <wne:acd wne:argValue="AgBQAGkAYwB0AHUAcgBlAFAAbABhAGMAZQBtAGUAbgB0AA==" wne:acdName="acd0" wne:fciIndexBasedOn="0065"/>
    <wne:acd wne:argValue="AgBCAHUAbABsAGUAdABzAA==" wne:acdName="acd1" wne:fciIndexBasedOn="0065"/>
    <wne:acd wne:argValue="AgBCAHUAbABsAGUAdABzAA==" wne:acdName="acd2" wne:fciIndexBasedOn="0065"/>
    <wne:acd wne:argValue="AgBCAHUAbABsAGUAdABzAA==" wne:acdName="acd3" wne:fciIndexBasedOn="0065"/>
    <wne:acd wne:argValue="AgBCAHUAbABsAGUAdABzAA==" wne:acdName="acd4" wne:fciIndexBasedOn="0065"/>
    <wne:acd wne:argValue="AgBCAHUAbABsAGUAdABzAA==" wne:acdName="acd5" wne:fciIndexBasedOn="0065"/>
    <wne:acd wne:argValue="AgBCAHUAbABsAGUAdABzAA==" wne:acdName="acd6" wne:fciIndexBasedOn="0065"/>
    <wne:acd wne:argValue="AgBCAHUAbABsAGUAdABzAA==" wne:acdName="acd7" wne:fciIndexBasedOn="0065"/>
    <wne:acd wne:argValue="AgBCAHUAbABsAGUAdABzAA==" wne:acdName="acd8" wne:fciIndexBasedOn="0065"/>
    <wne:acd wne:argValue="AgBCAHUAbABsAGUAdABzAA==" wne:acdName="acd9" wne:fciIndexBasedOn="0065"/>
    <wne:acd wne:argValue="AgBCAHUAbABsAGUAdABzAA==" wne:acdName="acd10" wne:fciIndexBasedOn="0065"/>
    <wne:acd wne:argValue="AgBCAHUAbABsAGUAdABzAA==" wne:acdName="acd11" wne:fciIndexBasedOn="0065"/>
    <wne:acd wne:argValue="AgBCAHUAbABsAGUAdABzAA==" wne:acdName="acd12" wne:fciIndexBasedOn="0065"/>
    <wne:acd wne:argValue="AgBCAHUAbABsAGUAdABzAA==" wne:acdName="acd13" wne:fciIndexBasedOn="0065"/>
    <wne:acd wne:argValue="AgBCAHUAbABsAGUAdABzAA==" wne:acdName="acd14" wne:fciIndexBasedOn="0065"/>
    <wne:acd wne:argValue="AgBOAHUAbQBiAGUAcgBpAG4AZwAgAEwAZQB2AGUAbAAgADEA" wne:acdName="acd15" wne:fciIndexBasedOn="0065"/>
    <wne:acd wne:argValue="AgBOAHUAbQBiAGUAcgBpAG4AZwAgAEwAZQB2AGUAbAAgADIA" wne:acdName="acd16" wne:fciIndexBasedOn="0065"/>
    <wne:acd wne:argValue="AgBOAHUAbQBiAGUAcgBpAG4AZwAgAEwAZQB2AGUAbAAgADMA" wne:acdName="acd17" wne:fciIndexBasedOn="0065"/>
    <wne:acd wne:argValue="AgBCAHUAbABsAGUAdABzACAATABlAHYAZQBsACAAMQA=" wne:acdName="acd18" wne:fciIndexBasedOn="0065"/>
    <wne:acd wne:argValue="AgBCAHUAbABsAGUAdABzACAATABlAHYAZQBsACAAMgA=" wne:acdName="acd19" wne:fciIndexBasedOn="0065"/>
    <wne:acd wne:argValue="AgBCAHUAbABsAGUAdABzACAATABlAHYAZQBsACAAMwA=" wne:acdName="acd20" wne:fciIndexBasedOn="0065"/>
    <wne:acd wne:argValue="AgBCAHUAbABsAGUAdABzAA==" wne:acdName="acd21" wne:fciIndexBasedOn="0065"/>
    <wne:acd wne:argValue="AgBCAHUAbABsAGUAdABzAA==" wne:acdName="acd22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503E0" w14:textId="77777777" w:rsidR="003A1BFB" w:rsidRDefault="003A1BFB" w:rsidP="00957C01">
      <w:pPr>
        <w:spacing w:after="0" w:line="240" w:lineRule="auto"/>
      </w:pPr>
      <w:r>
        <w:separator/>
      </w:r>
    </w:p>
  </w:endnote>
  <w:endnote w:type="continuationSeparator" w:id="0">
    <w:p w14:paraId="3DCA244B" w14:textId="77777777" w:rsidR="003A1BFB" w:rsidRDefault="003A1BFB" w:rsidP="00957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öhne">
    <w:panose1 w:val="020B0503030202060203"/>
    <w:charset w:val="00"/>
    <w:family w:val="swiss"/>
    <w:notTrueType/>
    <w:pitch w:val="variable"/>
    <w:sig w:usb0="00000007" w:usb1="00000001" w:usb2="00000000" w:usb3="00000000" w:csb0="0000009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öhne Kräftig">
    <w:panose1 w:val="020B0603030202060203"/>
    <w:charset w:val="00"/>
    <w:family w:val="swiss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öhne Leicht">
    <w:panose1 w:val="020B0303030202060203"/>
    <w:charset w:val="00"/>
    <w:family w:val="swiss"/>
    <w:notTrueType/>
    <w:pitch w:val="variable"/>
    <w:sig w:usb0="00000007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67319" w14:textId="0D3FB995" w:rsidR="00FF1261" w:rsidRDefault="00FF126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831296" behindDoc="0" locked="0" layoutInCell="1" allowOverlap="1" wp14:anchorId="60BF4B10" wp14:editId="23C8A3F9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3970" b="18415"/>
              <wp:wrapSquare wrapText="bothSides"/>
              <wp:docPr id="5" name="Text Box 5" descr="CONFIDENT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8BF9C3" w14:textId="75F98474" w:rsidR="00FF1261" w:rsidRPr="00FF1261" w:rsidRDefault="00FF1261">
                          <w:pPr>
                            <w:rPr>
                              <w:rFonts w:ascii="Calibri" w:eastAsia="Calibri" w:hAnsi="Calibri" w:cs="Calibri"/>
                              <w:color w:val="0000FF"/>
                            </w:rPr>
                          </w:pPr>
                          <w:r w:rsidRPr="00FF1261">
                            <w:rPr>
                              <w:rFonts w:ascii="Calibri" w:eastAsia="Calibri" w:hAnsi="Calibri" w:cs="Calibri"/>
                              <w:color w:val="0000FF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BF4B1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CONFIDENTIAL" style="position:absolute;left:0;text-align:left;margin-left:0;margin-top:.05pt;width:34.95pt;height:34.95pt;z-index:251831296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558BF9C3" w14:textId="75F98474" w:rsidR="00FF1261" w:rsidRPr="00FF1261" w:rsidRDefault="00FF1261">
                    <w:pPr>
                      <w:rPr>
                        <w:rFonts w:ascii="Calibri" w:eastAsia="Calibri" w:hAnsi="Calibri" w:cs="Calibri"/>
                        <w:color w:val="0000FF"/>
                      </w:rPr>
                    </w:pPr>
                    <w:r w:rsidRPr="00FF1261">
                      <w:rPr>
                        <w:rFonts w:ascii="Calibri" w:eastAsia="Calibri" w:hAnsi="Calibri" w:cs="Calibri"/>
                        <w:color w:val="0000FF"/>
                      </w:rPr>
                      <w:t>CONFIDENT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FB544" w14:textId="6AC3510C" w:rsidR="009D430A" w:rsidRPr="00F444DC" w:rsidRDefault="00005E8A" w:rsidP="00F444DC">
    <w:pPr>
      <w:pStyle w:val="Footer"/>
      <w:spacing w:before="680"/>
    </w:pPr>
    <w:r>
      <w:rPr>
        <w:noProof/>
      </w:rPr>
      <mc:AlternateContent>
        <mc:Choice Requires="wps">
          <w:drawing>
            <wp:anchor distT="0" distB="0" distL="114300" distR="114300" simplePos="0" relativeHeight="251838464" behindDoc="0" locked="0" layoutInCell="1" allowOverlap="1" wp14:anchorId="5FBDBE12" wp14:editId="03C7B469">
              <wp:simplePos x="0" y="0"/>
              <wp:positionH relativeFrom="margin">
                <wp:posOffset>-2540</wp:posOffset>
              </wp:positionH>
              <wp:positionV relativeFrom="page">
                <wp:posOffset>10177780</wp:posOffset>
              </wp:positionV>
              <wp:extent cx="5596890" cy="304800"/>
              <wp:effectExtent l="0" t="0" r="0" b="0"/>
              <wp:wrapNone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96890" cy="304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C43725" w14:textId="77777777" w:rsidR="00005E8A" w:rsidRPr="005F7E1C" w:rsidRDefault="00005E8A" w:rsidP="00005E8A">
                          <w:pPr>
                            <w:spacing w:after="0"/>
                            <w:ind w:left="-101" w:right="-101"/>
                            <w:rPr>
                              <w:color w:val="FFFFFF" w:themeColor="background1"/>
                            </w:rPr>
                          </w:pPr>
                          <w:r w:rsidRPr="00213289">
                            <w:rPr>
                              <w:color w:val="FFFFFF" w:themeColor="background1"/>
                            </w:rPr>
                            <w:t xml:space="preserve">Helia </w:t>
                          </w:r>
                          <w:r>
                            <w:rPr>
                              <w:color w:val="FFFFFF" w:themeColor="background1"/>
                            </w:rPr>
                            <w:t>Insurance Pty Limited</w:t>
                          </w:r>
                          <w:r w:rsidRPr="00213289">
                            <w:rPr>
                              <w:color w:val="FFFFFF" w:themeColor="background1"/>
                            </w:rPr>
                            <w:t xml:space="preserve"> ABN 60 106 974 30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FBDBE12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.2pt;margin-top:801.4pt;width:440.7pt;height:24pt;z-index:2518384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" filled="f" stroked="f">
              <v:textbox>
                <w:txbxContent>
                  <w:p w14:paraId="75C43725" w14:textId="77777777" w:rsidR="00005E8A" w:rsidRPr="005F7E1C" w:rsidRDefault="00005E8A" w:rsidP="00005E8A">
                    <w:pPr>
                      <w:spacing w:after="0"/>
                      <w:ind w:left="-101" w:right="-101"/>
                      <w:rPr>
                        <w:color w:val="FFFFFF" w:themeColor="background1"/>
                      </w:rPr>
                    </w:pPr>
                    <w:r w:rsidRPr="00213289">
                      <w:rPr>
                        <w:color w:val="FFFFFF" w:themeColor="background1"/>
                      </w:rPr>
                      <w:t xml:space="preserve">Helia </w:t>
                    </w:r>
                    <w:r>
                      <w:rPr>
                        <w:color w:val="FFFFFF" w:themeColor="background1"/>
                      </w:rPr>
                      <w:t>Insurance Pty Limited</w:t>
                    </w:r>
                    <w:r w:rsidRPr="00213289">
                      <w:rPr>
                        <w:color w:val="FFFFFF" w:themeColor="background1"/>
                      </w:rPr>
                      <w:t xml:space="preserve"> ABN 60 106 974 305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837440" behindDoc="0" locked="0" layoutInCell="1" allowOverlap="1" wp14:anchorId="014226F0" wp14:editId="7BAEC987">
              <wp:simplePos x="0" y="0"/>
              <wp:positionH relativeFrom="column">
                <wp:posOffset>-1071797</wp:posOffset>
              </wp:positionH>
              <wp:positionV relativeFrom="page">
                <wp:posOffset>10150215</wp:posOffset>
              </wp:positionV>
              <wp:extent cx="9007475" cy="365125"/>
              <wp:effectExtent l="0" t="0" r="3175" b="0"/>
              <wp:wrapNone/>
              <wp:docPr id="7" name="Parallelogram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7475" cy="365125"/>
                      </a:xfrm>
                      <a:prstGeom prst="parallelogram">
                        <a:avLst>
                          <a:gd name="adj" fmla="val 69331"/>
                        </a:avLst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706DB61" w14:textId="77777777" w:rsidR="00005E8A" w:rsidRDefault="00005E8A" w:rsidP="00005E8A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4226F0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Parallelogram 7" o:spid="_x0000_s1029" type="#_x0000_t7" style="position:absolute;left:0;text-align:left;margin-left:-84.4pt;margin-top:799.25pt;width:709.25pt;height:28.7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" adj="607" fillcolor="#967dff [3204]" stroked="f" strokeweight="1pt">
              <v:textbox>
                <w:txbxContent>
                  <w:p w14:paraId="0706DB61" w14:textId="77777777" w:rsidR="00005E8A" w:rsidRDefault="00005E8A" w:rsidP="00005E8A">
                    <w:pPr>
                      <w:jc w:val="center"/>
                    </w:pPr>
                  </w:p>
                </w:txbxContent>
              </v:textbox>
              <w10:wrap anchory="page"/>
            </v:shape>
          </w:pict>
        </mc:Fallback>
      </mc:AlternateContent>
    </w:r>
    <w:r w:rsidR="00FF1261">
      <w:rPr>
        <w:noProof/>
      </w:rPr>
      <mc:AlternateContent>
        <mc:Choice Requires="wps">
          <w:drawing>
            <wp:anchor distT="0" distB="0" distL="0" distR="0" simplePos="0" relativeHeight="251832320" behindDoc="0" locked="0" layoutInCell="1" allowOverlap="1" wp14:anchorId="58556727" wp14:editId="6D40D58C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3970" b="18415"/>
              <wp:wrapSquare wrapText="bothSides"/>
              <wp:docPr id="6" name="Text Box 6" descr="CONFIDENT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5E3873" w14:textId="1BA883A6" w:rsidR="00FF1261" w:rsidRPr="00FF1261" w:rsidRDefault="00FF1261">
                          <w:pPr>
                            <w:rPr>
                              <w:rFonts w:ascii="Calibri" w:eastAsia="Calibri" w:hAnsi="Calibri" w:cs="Calibri"/>
                              <w:color w:val="0000FF"/>
                            </w:rPr>
                          </w:pPr>
                          <w:r w:rsidRPr="00FF1261">
                            <w:rPr>
                              <w:rFonts w:ascii="Calibri" w:eastAsia="Calibri" w:hAnsi="Calibri" w:cs="Calibri"/>
                              <w:color w:val="0000FF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58556727" id="Text Box 6" o:spid="_x0000_s1030" type="#_x0000_t202" alt="CONFIDENTIAL" style="position:absolute;left:0;text-align:left;margin-left:0;margin-top:.05pt;width:34.95pt;height:34.95pt;z-index:25183232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" filled="f" stroked="f">
              <v:textbox style="mso-fit-shape-to-text:t" inset="0,0,0,0">
                <w:txbxContent>
                  <w:p w14:paraId="4A5E3873" w14:textId="1BA883A6" w:rsidR="00FF1261" w:rsidRPr="00FF1261" w:rsidRDefault="00FF1261">
                    <w:pPr>
                      <w:rPr>
                        <w:rFonts w:ascii="Calibri" w:eastAsia="Calibri" w:hAnsi="Calibri" w:cs="Calibri"/>
                        <w:color w:val="0000FF"/>
                      </w:rPr>
                    </w:pPr>
                    <w:r w:rsidRPr="00FF1261">
                      <w:rPr>
                        <w:rFonts w:ascii="Calibri" w:eastAsia="Calibri" w:hAnsi="Calibri" w:cs="Calibri"/>
                        <w:color w:val="0000FF"/>
                      </w:rPr>
                      <w:t>CONFIDENTIAL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444DC">
      <w:rPr>
        <w:noProof/>
      </w:rPr>
      <mc:AlternateContent>
        <mc:Choice Requires="wps">
          <w:drawing>
            <wp:anchor distT="0" distB="0" distL="114300" distR="114300" simplePos="0" relativeHeight="251823104" behindDoc="0" locked="0" layoutInCell="1" allowOverlap="1" wp14:anchorId="24B9CC3C" wp14:editId="06DCD931">
              <wp:simplePos x="0" y="0"/>
              <wp:positionH relativeFrom="margin">
                <wp:posOffset>5803900</wp:posOffset>
              </wp:positionH>
              <wp:positionV relativeFrom="page">
                <wp:posOffset>10048240</wp:posOffset>
              </wp:positionV>
              <wp:extent cx="698500" cy="282575"/>
              <wp:effectExtent l="0" t="0" r="0" b="317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500" cy="2825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8F07D0" w14:textId="28B72782" w:rsidR="00F444DC" w:rsidRPr="00E5704E" w:rsidRDefault="00F444DC" w:rsidP="00F444DC">
                          <w:pPr>
                            <w:ind w:left="-101" w:right="-101"/>
                            <w:jc w:val="right"/>
                            <w:rPr>
                              <w:b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4B9CC3C" id="_x0000_s1031" type="#_x0000_t202" style="position:absolute;left:0;text-align:left;margin-left:457pt;margin-top:791.2pt;width:55pt;height:22.25pt;z-index:2518231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" filled="f" stroked="f">
              <v:textbox>
                <w:txbxContent>
                  <w:p w14:paraId="458F07D0" w14:textId="28B72782" w:rsidR="00F444DC" w:rsidRPr="00E5704E" w:rsidRDefault="00F444DC" w:rsidP="00F444DC">
                    <w:pPr>
                      <w:ind w:left="-101" w:right="-101"/>
                      <w:jc w:val="right"/>
                      <w:rPr>
                        <w:b/>
                        <w:color w:val="FFFFFF" w:themeColor="background1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7EBA7" w14:textId="487E271B" w:rsidR="00FF335E" w:rsidRDefault="00FF335E" w:rsidP="00FF335E">
    <w:pPr>
      <w:pStyle w:val="Footer"/>
      <w:spacing w:before="6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247C9" w14:textId="77777777" w:rsidR="003A1BFB" w:rsidRDefault="003A1BFB" w:rsidP="00957C01">
      <w:pPr>
        <w:spacing w:after="0" w:line="240" w:lineRule="auto"/>
      </w:pPr>
      <w:r>
        <w:separator/>
      </w:r>
    </w:p>
  </w:footnote>
  <w:footnote w:type="continuationSeparator" w:id="0">
    <w:p w14:paraId="5BE71071" w14:textId="77777777" w:rsidR="003A1BFB" w:rsidRDefault="003A1BFB" w:rsidP="00957C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1AD1E" w14:textId="25894906" w:rsidR="009D430A" w:rsidRPr="00FF335E" w:rsidRDefault="00FF335E" w:rsidP="00FF335E">
    <w:pPr>
      <w:pStyle w:val="Header"/>
      <w:spacing w:after="560"/>
    </w:pPr>
    <w:r>
      <w:rPr>
        <w:noProof/>
      </w:rPr>
      <w:drawing>
        <wp:anchor distT="0" distB="0" distL="114300" distR="114300" simplePos="0" relativeHeight="251829248" behindDoc="0" locked="0" layoutInCell="1" allowOverlap="1" wp14:anchorId="52E80C5B" wp14:editId="2B2ECF02">
          <wp:simplePos x="0" y="0"/>
          <wp:positionH relativeFrom="margin">
            <wp:align>left</wp:align>
          </wp:positionH>
          <wp:positionV relativeFrom="paragraph">
            <wp:posOffset>107248</wp:posOffset>
          </wp:positionV>
          <wp:extent cx="916940" cy="265430"/>
          <wp:effectExtent l="0" t="0" r="0" b="1270"/>
          <wp:wrapNone/>
          <wp:docPr id="47" name="Picture 4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 descr="Logo&#10;&#10;Description automatically generated"/>
                  <pic:cNvPicPr/>
                </pic:nvPicPr>
                <pic:blipFill rotWithShape="1">
                  <a:blip r:embed="rId1"/>
                  <a:srcRect l="1156" t="35706" r="746" b="35794"/>
                  <a:stretch/>
                </pic:blipFill>
                <pic:spPr bwMode="auto">
                  <a:xfrm>
                    <a:off x="0" y="0"/>
                    <a:ext cx="916940" cy="2654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3F0E9E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89AE7D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02856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26EF1A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9F6E96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EEAF5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D0720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26EC7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6E7F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BA47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A1DFD"/>
    <w:multiLevelType w:val="multilevel"/>
    <w:tmpl w:val="171E5586"/>
    <w:lvl w:ilvl="0">
      <w:start w:val="1"/>
      <w:numFmt w:val="decimal"/>
      <w:pStyle w:val="NumberingLevel1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pStyle w:val="NumberingLevel2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pStyle w:val="NumberingLevel3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lowerLetter"/>
      <w:pStyle w:val="NumberingLevel4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0D494C55"/>
    <w:multiLevelType w:val="multilevel"/>
    <w:tmpl w:val="FA0E920A"/>
    <w:lvl w:ilvl="0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  <w:color w:val="2D1D49" w:themeColor="text1"/>
      </w:rPr>
    </w:lvl>
    <w:lvl w:ilvl="1">
      <w:start w:val="1"/>
      <w:numFmt w:val="bullet"/>
      <w:pStyle w:val="BulletsLevel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pStyle w:val="BulletsLevel3"/>
      <w:lvlText w:val="-"/>
      <w:lvlJc w:val="left"/>
      <w:pPr>
        <w:ind w:left="1440" w:hanging="360"/>
      </w:pPr>
      <w:rPr>
        <w:rFonts w:ascii="Vrinda" w:hAnsi="Vrinda" w:hint="default"/>
      </w:rPr>
    </w:lvl>
    <w:lvl w:ilvl="3">
      <w:start w:val="1"/>
      <w:numFmt w:val="bullet"/>
      <w:pStyle w:val="BulletsLevel4"/>
      <w:lvlText w:val=""/>
      <w:lvlJc w:val="left"/>
      <w:pPr>
        <w:ind w:left="1800" w:hanging="360"/>
      </w:pPr>
      <w:rPr>
        <w:rFonts w:ascii="Wingdings 2" w:hAnsi="Wingdings 2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42B7009"/>
    <w:multiLevelType w:val="multilevel"/>
    <w:tmpl w:val="80C444EE"/>
    <w:styleLink w:val="NumW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8C877B7"/>
    <w:multiLevelType w:val="multilevel"/>
    <w:tmpl w:val="59E63244"/>
    <w:lvl w:ilvl="0">
      <w:start w:val="1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1A9E4AE9"/>
    <w:multiLevelType w:val="multilevel"/>
    <w:tmpl w:val="0409001D"/>
    <w:styleLink w:val="BulletLevel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D1D49" w:themeColor="tex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Vrinda" w:hAnsi="Vrinda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EA31716"/>
    <w:multiLevelType w:val="hybridMultilevel"/>
    <w:tmpl w:val="5066B4E4"/>
    <w:lvl w:ilvl="0" w:tplc="98963562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9655B"/>
    <w:multiLevelType w:val="multilevel"/>
    <w:tmpl w:val="D952C994"/>
    <w:lvl w:ilvl="0">
      <w:start w:val="1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34C36BF7"/>
    <w:multiLevelType w:val="hybridMultilevel"/>
    <w:tmpl w:val="5E507BFE"/>
    <w:lvl w:ilvl="0" w:tplc="4B906476">
      <w:start w:val="1"/>
      <w:numFmt w:val="bullet"/>
      <w:lvlText w:val="•"/>
      <w:lvlJc w:val="left"/>
      <w:pPr>
        <w:ind w:left="675" w:firstLine="0"/>
      </w:pPr>
      <w:rPr>
        <w:rFonts w:ascii="Wingdings 2" w:eastAsia="Wingdings 2" w:hAnsi="Wingdings 2" w:cs="Wingdings 2"/>
        <w:b w:val="0"/>
        <w:i w:val="0"/>
        <w:strike w:val="0"/>
        <w:dstrike w:val="0"/>
        <w:color w:val="007CC3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86667004">
      <w:start w:val="1"/>
      <w:numFmt w:val="bullet"/>
      <w:lvlText w:val="o"/>
      <w:lvlJc w:val="left"/>
      <w:pPr>
        <w:ind w:left="1410" w:firstLine="0"/>
      </w:pPr>
      <w:rPr>
        <w:rFonts w:ascii="Wingdings 2" w:eastAsia="Wingdings 2" w:hAnsi="Wingdings 2" w:cs="Wingdings 2"/>
        <w:b w:val="0"/>
        <w:i w:val="0"/>
        <w:strike w:val="0"/>
        <w:dstrike w:val="0"/>
        <w:color w:val="007CC3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D75439BC">
      <w:start w:val="1"/>
      <w:numFmt w:val="bullet"/>
      <w:lvlText w:val="▪"/>
      <w:lvlJc w:val="left"/>
      <w:pPr>
        <w:ind w:left="2130" w:firstLine="0"/>
      </w:pPr>
      <w:rPr>
        <w:rFonts w:ascii="Wingdings 2" w:eastAsia="Wingdings 2" w:hAnsi="Wingdings 2" w:cs="Wingdings 2"/>
        <w:b w:val="0"/>
        <w:i w:val="0"/>
        <w:strike w:val="0"/>
        <w:dstrike w:val="0"/>
        <w:color w:val="007CC3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30F69E6A">
      <w:start w:val="1"/>
      <w:numFmt w:val="bullet"/>
      <w:lvlText w:val="•"/>
      <w:lvlJc w:val="left"/>
      <w:pPr>
        <w:ind w:left="2850" w:firstLine="0"/>
      </w:pPr>
      <w:rPr>
        <w:rFonts w:ascii="Wingdings 2" w:eastAsia="Wingdings 2" w:hAnsi="Wingdings 2" w:cs="Wingdings 2"/>
        <w:b w:val="0"/>
        <w:i w:val="0"/>
        <w:strike w:val="0"/>
        <w:dstrike w:val="0"/>
        <w:color w:val="007CC3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E2546FAE">
      <w:start w:val="1"/>
      <w:numFmt w:val="bullet"/>
      <w:lvlText w:val="o"/>
      <w:lvlJc w:val="left"/>
      <w:pPr>
        <w:ind w:left="3570" w:firstLine="0"/>
      </w:pPr>
      <w:rPr>
        <w:rFonts w:ascii="Wingdings 2" w:eastAsia="Wingdings 2" w:hAnsi="Wingdings 2" w:cs="Wingdings 2"/>
        <w:b w:val="0"/>
        <w:i w:val="0"/>
        <w:strike w:val="0"/>
        <w:dstrike w:val="0"/>
        <w:color w:val="007CC3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09A8C81C">
      <w:start w:val="1"/>
      <w:numFmt w:val="bullet"/>
      <w:lvlText w:val="▪"/>
      <w:lvlJc w:val="left"/>
      <w:pPr>
        <w:ind w:left="4290" w:firstLine="0"/>
      </w:pPr>
      <w:rPr>
        <w:rFonts w:ascii="Wingdings 2" w:eastAsia="Wingdings 2" w:hAnsi="Wingdings 2" w:cs="Wingdings 2"/>
        <w:b w:val="0"/>
        <w:i w:val="0"/>
        <w:strike w:val="0"/>
        <w:dstrike w:val="0"/>
        <w:color w:val="007CC3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527AA84A">
      <w:start w:val="1"/>
      <w:numFmt w:val="bullet"/>
      <w:lvlText w:val="•"/>
      <w:lvlJc w:val="left"/>
      <w:pPr>
        <w:ind w:left="5010" w:firstLine="0"/>
      </w:pPr>
      <w:rPr>
        <w:rFonts w:ascii="Wingdings 2" w:eastAsia="Wingdings 2" w:hAnsi="Wingdings 2" w:cs="Wingdings 2"/>
        <w:b w:val="0"/>
        <w:i w:val="0"/>
        <w:strike w:val="0"/>
        <w:dstrike w:val="0"/>
        <w:color w:val="007CC3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AB0C8A0A">
      <w:start w:val="1"/>
      <w:numFmt w:val="bullet"/>
      <w:lvlText w:val="o"/>
      <w:lvlJc w:val="left"/>
      <w:pPr>
        <w:ind w:left="5730" w:firstLine="0"/>
      </w:pPr>
      <w:rPr>
        <w:rFonts w:ascii="Wingdings 2" w:eastAsia="Wingdings 2" w:hAnsi="Wingdings 2" w:cs="Wingdings 2"/>
        <w:b w:val="0"/>
        <w:i w:val="0"/>
        <w:strike w:val="0"/>
        <w:dstrike w:val="0"/>
        <w:color w:val="007CC3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337A2BD6">
      <w:start w:val="1"/>
      <w:numFmt w:val="bullet"/>
      <w:lvlText w:val="▪"/>
      <w:lvlJc w:val="left"/>
      <w:pPr>
        <w:ind w:left="6450" w:firstLine="0"/>
      </w:pPr>
      <w:rPr>
        <w:rFonts w:ascii="Wingdings 2" w:eastAsia="Wingdings 2" w:hAnsi="Wingdings 2" w:cs="Wingdings 2"/>
        <w:b w:val="0"/>
        <w:i w:val="0"/>
        <w:strike w:val="0"/>
        <w:dstrike w:val="0"/>
        <w:color w:val="007CC3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8" w15:restartNumberingAfterBreak="0">
    <w:nsid w:val="34E87880"/>
    <w:multiLevelType w:val="multilevel"/>
    <w:tmpl w:val="A696360E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5743297"/>
    <w:multiLevelType w:val="hybridMultilevel"/>
    <w:tmpl w:val="BF2C80F2"/>
    <w:lvl w:ilvl="0" w:tplc="96548FEC">
      <w:start w:val="1"/>
      <w:numFmt w:val="decimal"/>
      <w:pStyle w:val="Number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474744"/>
    <w:multiLevelType w:val="multilevel"/>
    <w:tmpl w:val="0409001D"/>
    <w:styleLink w:val="W13"/>
    <w:lvl w:ilvl="0">
      <w:start w:val="1"/>
      <w:numFmt w:val="upp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8D5749F"/>
    <w:multiLevelType w:val="hybridMultilevel"/>
    <w:tmpl w:val="B5C4C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7324D1"/>
    <w:multiLevelType w:val="hybridMultilevel"/>
    <w:tmpl w:val="2774D15E"/>
    <w:lvl w:ilvl="0" w:tplc="2C1CBD0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70AE55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8E1A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54D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2D3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FAE0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26B6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8AE7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3F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3219911">
    <w:abstractNumId w:val="12"/>
  </w:num>
  <w:num w:numId="2" w16cid:durableId="1159031049">
    <w:abstractNumId w:val="20"/>
  </w:num>
  <w:num w:numId="3" w16cid:durableId="1947421310">
    <w:abstractNumId w:val="19"/>
  </w:num>
  <w:num w:numId="4" w16cid:durableId="545993798">
    <w:abstractNumId w:val="14"/>
  </w:num>
  <w:num w:numId="5" w16cid:durableId="1911622630">
    <w:abstractNumId w:val="11"/>
  </w:num>
  <w:num w:numId="6" w16cid:durableId="2066297883">
    <w:abstractNumId w:val="10"/>
  </w:num>
  <w:num w:numId="7" w16cid:durableId="209828209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676751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165660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6654959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933595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3257085">
    <w:abstractNumId w:val="21"/>
  </w:num>
  <w:num w:numId="13" w16cid:durableId="195647776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659913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4420556">
    <w:abstractNumId w:val="22"/>
  </w:num>
  <w:num w:numId="16" w16cid:durableId="1071122549">
    <w:abstractNumId w:val="15"/>
  </w:num>
  <w:num w:numId="17" w16cid:durableId="739059001">
    <w:abstractNumId w:val="13"/>
  </w:num>
  <w:num w:numId="18" w16cid:durableId="1291015075">
    <w:abstractNumId w:val="16"/>
  </w:num>
  <w:num w:numId="19" w16cid:durableId="2040275556">
    <w:abstractNumId w:val="15"/>
    <w:lvlOverride w:ilvl="0">
      <w:startOverride w:val="1"/>
    </w:lvlOverride>
  </w:num>
  <w:num w:numId="20" w16cid:durableId="1428697124">
    <w:abstractNumId w:val="9"/>
  </w:num>
  <w:num w:numId="21" w16cid:durableId="2080399816">
    <w:abstractNumId w:val="7"/>
  </w:num>
  <w:num w:numId="22" w16cid:durableId="689844319">
    <w:abstractNumId w:val="6"/>
  </w:num>
  <w:num w:numId="23" w16cid:durableId="1781994497">
    <w:abstractNumId w:val="5"/>
  </w:num>
  <w:num w:numId="24" w16cid:durableId="425156953">
    <w:abstractNumId w:val="4"/>
  </w:num>
  <w:num w:numId="25" w16cid:durableId="1450200525">
    <w:abstractNumId w:val="8"/>
  </w:num>
  <w:num w:numId="26" w16cid:durableId="1545405400">
    <w:abstractNumId w:val="3"/>
  </w:num>
  <w:num w:numId="27" w16cid:durableId="1654674099">
    <w:abstractNumId w:val="2"/>
  </w:num>
  <w:num w:numId="28" w16cid:durableId="1278105673">
    <w:abstractNumId w:val="1"/>
  </w:num>
  <w:num w:numId="29" w16cid:durableId="354188799">
    <w:abstractNumId w:val="0"/>
  </w:num>
  <w:num w:numId="30" w16cid:durableId="16992395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8435764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170577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6013160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5797505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8552647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32428894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84585417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633682729">
    <w:abstractNumId w:val="15"/>
  </w:num>
  <w:num w:numId="39" w16cid:durableId="1232959665">
    <w:abstractNumId w:val="11"/>
  </w:num>
  <w:num w:numId="40" w16cid:durableId="316496949">
    <w:abstractNumId w:val="11"/>
  </w:num>
  <w:num w:numId="41" w16cid:durableId="2049257652">
    <w:abstractNumId w:val="11"/>
  </w:num>
  <w:num w:numId="42" w16cid:durableId="1762918866">
    <w:abstractNumId w:val="11"/>
  </w:num>
  <w:num w:numId="43" w16cid:durableId="1476023744">
    <w:abstractNumId w:val="19"/>
  </w:num>
  <w:num w:numId="44" w16cid:durableId="1765497124">
    <w:abstractNumId w:val="10"/>
  </w:num>
  <w:num w:numId="45" w16cid:durableId="1843547548">
    <w:abstractNumId w:val="10"/>
  </w:num>
  <w:num w:numId="46" w16cid:durableId="1709404195">
    <w:abstractNumId w:val="10"/>
  </w:num>
  <w:num w:numId="47" w16cid:durableId="1647011974">
    <w:abstractNumId w:val="10"/>
  </w:num>
  <w:num w:numId="48" w16cid:durableId="347486654">
    <w:abstractNumId w:val="18"/>
  </w:num>
  <w:num w:numId="49" w16cid:durableId="2075856661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efaultTableStyle w:val="Tablewithdividerlines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MjeyNDcxsLQwMDBX0lEKTi0uzszPAykwMagFAILTEBMtAAAA"/>
  </w:docVars>
  <w:rsids>
    <w:rsidRoot w:val="005156F6"/>
    <w:rsid w:val="000017B2"/>
    <w:rsid w:val="00005AFC"/>
    <w:rsid w:val="00005E8A"/>
    <w:rsid w:val="00007311"/>
    <w:rsid w:val="00007EBA"/>
    <w:rsid w:val="00010A30"/>
    <w:rsid w:val="00010C6A"/>
    <w:rsid w:val="00012565"/>
    <w:rsid w:val="000146D5"/>
    <w:rsid w:val="00016AE4"/>
    <w:rsid w:val="00017717"/>
    <w:rsid w:val="00020A46"/>
    <w:rsid w:val="000219A0"/>
    <w:rsid w:val="00024169"/>
    <w:rsid w:val="0002560F"/>
    <w:rsid w:val="00027D67"/>
    <w:rsid w:val="0003022B"/>
    <w:rsid w:val="00030B8D"/>
    <w:rsid w:val="00031D4D"/>
    <w:rsid w:val="00035E90"/>
    <w:rsid w:val="0003689E"/>
    <w:rsid w:val="00037BB5"/>
    <w:rsid w:val="00040F11"/>
    <w:rsid w:val="0004160C"/>
    <w:rsid w:val="00041CED"/>
    <w:rsid w:val="000460AE"/>
    <w:rsid w:val="00046B97"/>
    <w:rsid w:val="0005053E"/>
    <w:rsid w:val="00051A3B"/>
    <w:rsid w:val="00052034"/>
    <w:rsid w:val="00052715"/>
    <w:rsid w:val="000539EF"/>
    <w:rsid w:val="00054511"/>
    <w:rsid w:val="0005457A"/>
    <w:rsid w:val="00054595"/>
    <w:rsid w:val="000569A3"/>
    <w:rsid w:val="0005731D"/>
    <w:rsid w:val="000606D2"/>
    <w:rsid w:val="00061AB6"/>
    <w:rsid w:val="00062030"/>
    <w:rsid w:val="00062B5C"/>
    <w:rsid w:val="00064494"/>
    <w:rsid w:val="000707EC"/>
    <w:rsid w:val="00070AAD"/>
    <w:rsid w:val="000719AA"/>
    <w:rsid w:val="00071AEB"/>
    <w:rsid w:val="00072C95"/>
    <w:rsid w:val="00073489"/>
    <w:rsid w:val="00076554"/>
    <w:rsid w:val="00077D72"/>
    <w:rsid w:val="000801B8"/>
    <w:rsid w:val="00084CD4"/>
    <w:rsid w:val="0009025C"/>
    <w:rsid w:val="00091232"/>
    <w:rsid w:val="00092528"/>
    <w:rsid w:val="0009429E"/>
    <w:rsid w:val="00094821"/>
    <w:rsid w:val="000975E4"/>
    <w:rsid w:val="000A0395"/>
    <w:rsid w:val="000A0473"/>
    <w:rsid w:val="000A2E51"/>
    <w:rsid w:val="000A4911"/>
    <w:rsid w:val="000A6571"/>
    <w:rsid w:val="000B152A"/>
    <w:rsid w:val="000B1C15"/>
    <w:rsid w:val="000B2199"/>
    <w:rsid w:val="000B3210"/>
    <w:rsid w:val="000B5471"/>
    <w:rsid w:val="000B5E7E"/>
    <w:rsid w:val="000C0CD1"/>
    <w:rsid w:val="000C27E9"/>
    <w:rsid w:val="000C38E8"/>
    <w:rsid w:val="000C588B"/>
    <w:rsid w:val="000D3578"/>
    <w:rsid w:val="000D560A"/>
    <w:rsid w:val="000D5A5E"/>
    <w:rsid w:val="000D7C73"/>
    <w:rsid w:val="000E018A"/>
    <w:rsid w:val="000E0C39"/>
    <w:rsid w:val="000E1293"/>
    <w:rsid w:val="000E1515"/>
    <w:rsid w:val="000E44BF"/>
    <w:rsid w:val="000E6688"/>
    <w:rsid w:val="000F1AEF"/>
    <w:rsid w:val="000F248E"/>
    <w:rsid w:val="000F493A"/>
    <w:rsid w:val="000F57F3"/>
    <w:rsid w:val="000F5827"/>
    <w:rsid w:val="000F7580"/>
    <w:rsid w:val="001048DF"/>
    <w:rsid w:val="00104F28"/>
    <w:rsid w:val="00106103"/>
    <w:rsid w:val="001102D1"/>
    <w:rsid w:val="00111764"/>
    <w:rsid w:val="00111F3B"/>
    <w:rsid w:val="00112A0F"/>
    <w:rsid w:val="00113232"/>
    <w:rsid w:val="00113369"/>
    <w:rsid w:val="00113547"/>
    <w:rsid w:val="001142A6"/>
    <w:rsid w:val="00114C00"/>
    <w:rsid w:val="00121062"/>
    <w:rsid w:val="00122B2B"/>
    <w:rsid w:val="001260D8"/>
    <w:rsid w:val="00126BEB"/>
    <w:rsid w:val="00127AF7"/>
    <w:rsid w:val="00127CDD"/>
    <w:rsid w:val="00131C5F"/>
    <w:rsid w:val="00133769"/>
    <w:rsid w:val="00135C03"/>
    <w:rsid w:val="00137B69"/>
    <w:rsid w:val="0014138A"/>
    <w:rsid w:val="001416EB"/>
    <w:rsid w:val="00144136"/>
    <w:rsid w:val="001457DA"/>
    <w:rsid w:val="0014686A"/>
    <w:rsid w:val="0014768E"/>
    <w:rsid w:val="00147797"/>
    <w:rsid w:val="001560D1"/>
    <w:rsid w:val="00156854"/>
    <w:rsid w:val="001573AE"/>
    <w:rsid w:val="0016064E"/>
    <w:rsid w:val="00163ABC"/>
    <w:rsid w:val="00163C46"/>
    <w:rsid w:val="0016511B"/>
    <w:rsid w:val="00167B1B"/>
    <w:rsid w:val="001716C1"/>
    <w:rsid w:val="001721C1"/>
    <w:rsid w:val="00172654"/>
    <w:rsid w:val="00172B42"/>
    <w:rsid w:val="00175AA2"/>
    <w:rsid w:val="00181226"/>
    <w:rsid w:val="00182518"/>
    <w:rsid w:val="00182F15"/>
    <w:rsid w:val="0018386C"/>
    <w:rsid w:val="00183BC6"/>
    <w:rsid w:val="00185CD7"/>
    <w:rsid w:val="00186482"/>
    <w:rsid w:val="00190DD5"/>
    <w:rsid w:val="001914DF"/>
    <w:rsid w:val="00195DAA"/>
    <w:rsid w:val="00196C89"/>
    <w:rsid w:val="001A0664"/>
    <w:rsid w:val="001A16A4"/>
    <w:rsid w:val="001A2C02"/>
    <w:rsid w:val="001A3568"/>
    <w:rsid w:val="001A4796"/>
    <w:rsid w:val="001A47C1"/>
    <w:rsid w:val="001A489B"/>
    <w:rsid w:val="001A6EBB"/>
    <w:rsid w:val="001B0046"/>
    <w:rsid w:val="001C143F"/>
    <w:rsid w:val="001C2A32"/>
    <w:rsid w:val="001C4099"/>
    <w:rsid w:val="001C6DD1"/>
    <w:rsid w:val="001C7597"/>
    <w:rsid w:val="001D2925"/>
    <w:rsid w:val="001D3726"/>
    <w:rsid w:val="001D4415"/>
    <w:rsid w:val="001D51F7"/>
    <w:rsid w:val="001D56C3"/>
    <w:rsid w:val="001D575F"/>
    <w:rsid w:val="001D5843"/>
    <w:rsid w:val="001D5A21"/>
    <w:rsid w:val="001D5C1D"/>
    <w:rsid w:val="001D67B5"/>
    <w:rsid w:val="001D6EB9"/>
    <w:rsid w:val="001D7A87"/>
    <w:rsid w:val="001E02C7"/>
    <w:rsid w:val="001E3D85"/>
    <w:rsid w:val="001E45FB"/>
    <w:rsid w:val="001E4802"/>
    <w:rsid w:val="001E4B0C"/>
    <w:rsid w:val="001E5D6A"/>
    <w:rsid w:val="001E7527"/>
    <w:rsid w:val="001F040E"/>
    <w:rsid w:val="001F0C63"/>
    <w:rsid w:val="001F0D39"/>
    <w:rsid w:val="001F10A5"/>
    <w:rsid w:val="001F12BE"/>
    <w:rsid w:val="001F4C99"/>
    <w:rsid w:val="001F7C60"/>
    <w:rsid w:val="001F7DC9"/>
    <w:rsid w:val="0020043F"/>
    <w:rsid w:val="00200533"/>
    <w:rsid w:val="002024DC"/>
    <w:rsid w:val="0020261D"/>
    <w:rsid w:val="002027A6"/>
    <w:rsid w:val="002049BC"/>
    <w:rsid w:val="002072A4"/>
    <w:rsid w:val="002122BC"/>
    <w:rsid w:val="00213289"/>
    <w:rsid w:val="0021470C"/>
    <w:rsid w:val="00216801"/>
    <w:rsid w:val="00220497"/>
    <w:rsid w:val="00222FCA"/>
    <w:rsid w:val="0022510E"/>
    <w:rsid w:val="002257A4"/>
    <w:rsid w:val="0022607A"/>
    <w:rsid w:val="0022631B"/>
    <w:rsid w:val="0023132C"/>
    <w:rsid w:val="0023793E"/>
    <w:rsid w:val="00246A22"/>
    <w:rsid w:val="002477FD"/>
    <w:rsid w:val="002479D9"/>
    <w:rsid w:val="002506E5"/>
    <w:rsid w:val="00252522"/>
    <w:rsid w:val="002527ED"/>
    <w:rsid w:val="00253946"/>
    <w:rsid w:val="00254338"/>
    <w:rsid w:val="00254A21"/>
    <w:rsid w:val="00254E62"/>
    <w:rsid w:val="0025626F"/>
    <w:rsid w:val="0026237B"/>
    <w:rsid w:val="0026439F"/>
    <w:rsid w:val="0026477E"/>
    <w:rsid w:val="002648B6"/>
    <w:rsid w:val="00265883"/>
    <w:rsid w:val="00267282"/>
    <w:rsid w:val="00267975"/>
    <w:rsid w:val="002718F6"/>
    <w:rsid w:val="0027248C"/>
    <w:rsid w:val="00274E04"/>
    <w:rsid w:val="00277FC9"/>
    <w:rsid w:val="00283D9A"/>
    <w:rsid w:val="00285918"/>
    <w:rsid w:val="00286C16"/>
    <w:rsid w:val="00287F7B"/>
    <w:rsid w:val="00287FEB"/>
    <w:rsid w:val="0029096A"/>
    <w:rsid w:val="00291924"/>
    <w:rsid w:val="0029234A"/>
    <w:rsid w:val="00295937"/>
    <w:rsid w:val="00295EBB"/>
    <w:rsid w:val="0029738C"/>
    <w:rsid w:val="002A2E64"/>
    <w:rsid w:val="002A4B7E"/>
    <w:rsid w:val="002A4D5B"/>
    <w:rsid w:val="002A59EC"/>
    <w:rsid w:val="002A5D3C"/>
    <w:rsid w:val="002B0AAD"/>
    <w:rsid w:val="002B18E5"/>
    <w:rsid w:val="002B1E57"/>
    <w:rsid w:val="002B3C4D"/>
    <w:rsid w:val="002B3F72"/>
    <w:rsid w:val="002B604D"/>
    <w:rsid w:val="002C07B1"/>
    <w:rsid w:val="002C0C9B"/>
    <w:rsid w:val="002C4BB4"/>
    <w:rsid w:val="002C4BFD"/>
    <w:rsid w:val="002C759A"/>
    <w:rsid w:val="002C76B5"/>
    <w:rsid w:val="002D36D5"/>
    <w:rsid w:val="002D3C94"/>
    <w:rsid w:val="002D5CE5"/>
    <w:rsid w:val="002D73B8"/>
    <w:rsid w:val="002D7563"/>
    <w:rsid w:val="002E06AB"/>
    <w:rsid w:val="002E17ED"/>
    <w:rsid w:val="002E3943"/>
    <w:rsid w:val="002E53B7"/>
    <w:rsid w:val="002E6A73"/>
    <w:rsid w:val="002E6EFA"/>
    <w:rsid w:val="002E74DB"/>
    <w:rsid w:val="002E7E40"/>
    <w:rsid w:val="002F2111"/>
    <w:rsid w:val="002F472C"/>
    <w:rsid w:val="002F4B06"/>
    <w:rsid w:val="002F610C"/>
    <w:rsid w:val="002F6F7C"/>
    <w:rsid w:val="00300A4C"/>
    <w:rsid w:val="00300B75"/>
    <w:rsid w:val="003041EA"/>
    <w:rsid w:val="003159E0"/>
    <w:rsid w:val="003167A2"/>
    <w:rsid w:val="00317CD4"/>
    <w:rsid w:val="00320205"/>
    <w:rsid w:val="003206F6"/>
    <w:rsid w:val="00321DD4"/>
    <w:rsid w:val="00322FA2"/>
    <w:rsid w:val="00324521"/>
    <w:rsid w:val="00324A00"/>
    <w:rsid w:val="0032603B"/>
    <w:rsid w:val="003271A4"/>
    <w:rsid w:val="0032782C"/>
    <w:rsid w:val="003330DB"/>
    <w:rsid w:val="003332E9"/>
    <w:rsid w:val="0033366E"/>
    <w:rsid w:val="003339A4"/>
    <w:rsid w:val="00334AB4"/>
    <w:rsid w:val="00335D59"/>
    <w:rsid w:val="00336329"/>
    <w:rsid w:val="003406D2"/>
    <w:rsid w:val="00340A82"/>
    <w:rsid w:val="00341F9F"/>
    <w:rsid w:val="0034432F"/>
    <w:rsid w:val="0034479B"/>
    <w:rsid w:val="00345F01"/>
    <w:rsid w:val="0034664E"/>
    <w:rsid w:val="0034741C"/>
    <w:rsid w:val="00350120"/>
    <w:rsid w:val="0035105D"/>
    <w:rsid w:val="00352728"/>
    <w:rsid w:val="0035362C"/>
    <w:rsid w:val="003548F7"/>
    <w:rsid w:val="0035561E"/>
    <w:rsid w:val="00356E97"/>
    <w:rsid w:val="003574DB"/>
    <w:rsid w:val="00357E7E"/>
    <w:rsid w:val="00360A85"/>
    <w:rsid w:val="00362222"/>
    <w:rsid w:val="00365DCF"/>
    <w:rsid w:val="003664A7"/>
    <w:rsid w:val="003665F2"/>
    <w:rsid w:val="003670B1"/>
    <w:rsid w:val="003707A0"/>
    <w:rsid w:val="00370930"/>
    <w:rsid w:val="00374F32"/>
    <w:rsid w:val="00377F69"/>
    <w:rsid w:val="00377F6F"/>
    <w:rsid w:val="003806AD"/>
    <w:rsid w:val="0038131E"/>
    <w:rsid w:val="003820AB"/>
    <w:rsid w:val="00382455"/>
    <w:rsid w:val="00383E47"/>
    <w:rsid w:val="00390250"/>
    <w:rsid w:val="003909B7"/>
    <w:rsid w:val="00391F4A"/>
    <w:rsid w:val="00392603"/>
    <w:rsid w:val="0039336F"/>
    <w:rsid w:val="00393980"/>
    <w:rsid w:val="00394986"/>
    <w:rsid w:val="003949A6"/>
    <w:rsid w:val="003A103A"/>
    <w:rsid w:val="003A1A07"/>
    <w:rsid w:val="003A1BFB"/>
    <w:rsid w:val="003A5743"/>
    <w:rsid w:val="003A7445"/>
    <w:rsid w:val="003B1DA4"/>
    <w:rsid w:val="003B3542"/>
    <w:rsid w:val="003B45E0"/>
    <w:rsid w:val="003B5A70"/>
    <w:rsid w:val="003B5C83"/>
    <w:rsid w:val="003B6ED1"/>
    <w:rsid w:val="003B7362"/>
    <w:rsid w:val="003C0320"/>
    <w:rsid w:val="003C162B"/>
    <w:rsid w:val="003C2279"/>
    <w:rsid w:val="003C5AD3"/>
    <w:rsid w:val="003C6243"/>
    <w:rsid w:val="003C6C85"/>
    <w:rsid w:val="003D00F2"/>
    <w:rsid w:val="003D04BE"/>
    <w:rsid w:val="003D0B4B"/>
    <w:rsid w:val="003D13A6"/>
    <w:rsid w:val="003D3EC0"/>
    <w:rsid w:val="003D478E"/>
    <w:rsid w:val="003D54E8"/>
    <w:rsid w:val="003D7DCD"/>
    <w:rsid w:val="003E5703"/>
    <w:rsid w:val="003E581D"/>
    <w:rsid w:val="003E6FD0"/>
    <w:rsid w:val="003F0023"/>
    <w:rsid w:val="003F24F5"/>
    <w:rsid w:val="003F259F"/>
    <w:rsid w:val="003F3040"/>
    <w:rsid w:val="003F4B9B"/>
    <w:rsid w:val="003F56E3"/>
    <w:rsid w:val="003F67C2"/>
    <w:rsid w:val="004056B8"/>
    <w:rsid w:val="0040581C"/>
    <w:rsid w:val="00412B30"/>
    <w:rsid w:val="004134B4"/>
    <w:rsid w:val="00414CC6"/>
    <w:rsid w:val="0041728B"/>
    <w:rsid w:val="00420410"/>
    <w:rsid w:val="00420949"/>
    <w:rsid w:val="0042192E"/>
    <w:rsid w:val="00421D15"/>
    <w:rsid w:val="0042206D"/>
    <w:rsid w:val="004228F2"/>
    <w:rsid w:val="00422B61"/>
    <w:rsid w:val="0042336D"/>
    <w:rsid w:val="004235D2"/>
    <w:rsid w:val="00424386"/>
    <w:rsid w:val="004311A4"/>
    <w:rsid w:val="00431D43"/>
    <w:rsid w:val="00431DB7"/>
    <w:rsid w:val="00435003"/>
    <w:rsid w:val="004352C8"/>
    <w:rsid w:val="0043675B"/>
    <w:rsid w:val="004369AA"/>
    <w:rsid w:val="00444ABC"/>
    <w:rsid w:val="00446AD7"/>
    <w:rsid w:val="00446FFD"/>
    <w:rsid w:val="004513BD"/>
    <w:rsid w:val="00452FD6"/>
    <w:rsid w:val="0045464C"/>
    <w:rsid w:val="0045475A"/>
    <w:rsid w:val="00454A0A"/>
    <w:rsid w:val="00455D21"/>
    <w:rsid w:val="00456D23"/>
    <w:rsid w:val="00457304"/>
    <w:rsid w:val="00457677"/>
    <w:rsid w:val="00457A26"/>
    <w:rsid w:val="00460200"/>
    <w:rsid w:val="004603BA"/>
    <w:rsid w:val="00461E95"/>
    <w:rsid w:val="00465CD6"/>
    <w:rsid w:val="0047172C"/>
    <w:rsid w:val="00471C32"/>
    <w:rsid w:val="00474254"/>
    <w:rsid w:val="00474EBE"/>
    <w:rsid w:val="0047567C"/>
    <w:rsid w:val="00476F56"/>
    <w:rsid w:val="00477089"/>
    <w:rsid w:val="004770F7"/>
    <w:rsid w:val="00477648"/>
    <w:rsid w:val="0048087C"/>
    <w:rsid w:val="00480A31"/>
    <w:rsid w:val="004819E3"/>
    <w:rsid w:val="004837C7"/>
    <w:rsid w:val="00483A80"/>
    <w:rsid w:val="0048532F"/>
    <w:rsid w:val="0048698C"/>
    <w:rsid w:val="00492544"/>
    <w:rsid w:val="00494A2D"/>
    <w:rsid w:val="00495252"/>
    <w:rsid w:val="00497413"/>
    <w:rsid w:val="004A0785"/>
    <w:rsid w:val="004A0E92"/>
    <w:rsid w:val="004A158A"/>
    <w:rsid w:val="004A1B3B"/>
    <w:rsid w:val="004A428F"/>
    <w:rsid w:val="004A5007"/>
    <w:rsid w:val="004A5CE6"/>
    <w:rsid w:val="004A6431"/>
    <w:rsid w:val="004A6BE8"/>
    <w:rsid w:val="004A707D"/>
    <w:rsid w:val="004B11FC"/>
    <w:rsid w:val="004B22B8"/>
    <w:rsid w:val="004B3934"/>
    <w:rsid w:val="004B65EF"/>
    <w:rsid w:val="004C019A"/>
    <w:rsid w:val="004C04C2"/>
    <w:rsid w:val="004C088B"/>
    <w:rsid w:val="004C1486"/>
    <w:rsid w:val="004C32B7"/>
    <w:rsid w:val="004C3DA0"/>
    <w:rsid w:val="004C4CAC"/>
    <w:rsid w:val="004D002A"/>
    <w:rsid w:val="004D0F68"/>
    <w:rsid w:val="004D150C"/>
    <w:rsid w:val="004D40F7"/>
    <w:rsid w:val="004D4128"/>
    <w:rsid w:val="004D4312"/>
    <w:rsid w:val="004D45B8"/>
    <w:rsid w:val="004D6A7D"/>
    <w:rsid w:val="004D7740"/>
    <w:rsid w:val="004E4491"/>
    <w:rsid w:val="004E48C3"/>
    <w:rsid w:val="004E56F3"/>
    <w:rsid w:val="004E5DAE"/>
    <w:rsid w:val="004E72A4"/>
    <w:rsid w:val="004E73E2"/>
    <w:rsid w:val="004F451F"/>
    <w:rsid w:val="004F6122"/>
    <w:rsid w:val="004F631E"/>
    <w:rsid w:val="004F7ABC"/>
    <w:rsid w:val="004F7F5B"/>
    <w:rsid w:val="00500986"/>
    <w:rsid w:val="00501163"/>
    <w:rsid w:val="005017C7"/>
    <w:rsid w:val="00503E97"/>
    <w:rsid w:val="00507024"/>
    <w:rsid w:val="005075AB"/>
    <w:rsid w:val="00507F8A"/>
    <w:rsid w:val="005108C2"/>
    <w:rsid w:val="00510ECF"/>
    <w:rsid w:val="005156F6"/>
    <w:rsid w:val="00516633"/>
    <w:rsid w:val="00516979"/>
    <w:rsid w:val="00521CFB"/>
    <w:rsid w:val="00521EDA"/>
    <w:rsid w:val="00525C13"/>
    <w:rsid w:val="00527641"/>
    <w:rsid w:val="0053445E"/>
    <w:rsid w:val="0053459B"/>
    <w:rsid w:val="0053553E"/>
    <w:rsid w:val="00535F31"/>
    <w:rsid w:val="00540AD5"/>
    <w:rsid w:val="00542E4B"/>
    <w:rsid w:val="00542EA5"/>
    <w:rsid w:val="00547A2B"/>
    <w:rsid w:val="005513A4"/>
    <w:rsid w:val="00552180"/>
    <w:rsid w:val="0055436A"/>
    <w:rsid w:val="005550D1"/>
    <w:rsid w:val="00555BCC"/>
    <w:rsid w:val="005609E8"/>
    <w:rsid w:val="00562638"/>
    <w:rsid w:val="00562930"/>
    <w:rsid w:val="005633D0"/>
    <w:rsid w:val="005641F2"/>
    <w:rsid w:val="00564736"/>
    <w:rsid w:val="00564788"/>
    <w:rsid w:val="0056486C"/>
    <w:rsid w:val="00564A02"/>
    <w:rsid w:val="005653F2"/>
    <w:rsid w:val="00565770"/>
    <w:rsid w:val="005703A7"/>
    <w:rsid w:val="00572178"/>
    <w:rsid w:val="00575C84"/>
    <w:rsid w:val="00576547"/>
    <w:rsid w:val="00581B77"/>
    <w:rsid w:val="00583275"/>
    <w:rsid w:val="00583E2C"/>
    <w:rsid w:val="00584A49"/>
    <w:rsid w:val="00586882"/>
    <w:rsid w:val="00592A39"/>
    <w:rsid w:val="00593EDB"/>
    <w:rsid w:val="0059511E"/>
    <w:rsid w:val="00595CA2"/>
    <w:rsid w:val="0059639F"/>
    <w:rsid w:val="005A2E7C"/>
    <w:rsid w:val="005A3B29"/>
    <w:rsid w:val="005A6837"/>
    <w:rsid w:val="005A6F48"/>
    <w:rsid w:val="005A7B17"/>
    <w:rsid w:val="005B08BE"/>
    <w:rsid w:val="005B0A3A"/>
    <w:rsid w:val="005B1440"/>
    <w:rsid w:val="005B1EBB"/>
    <w:rsid w:val="005B37CD"/>
    <w:rsid w:val="005B3946"/>
    <w:rsid w:val="005B4DED"/>
    <w:rsid w:val="005B4F6E"/>
    <w:rsid w:val="005B5A52"/>
    <w:rsid w:val="005B7DE9"/>
    <w:rsid w:val="005C04FD"/>
    <w:rsid w:val="005C1D3B"/>
    <w:rsid w:val="005C24A5"/>
    <w:rsid w:val="005C25AB"/>
    <w:rsid w:val="005C6C24"/>
    <w:rsid w:val="005D0370"/>
    <w:rsid w:val="005D0E3A"/>
    <w:rsid w:val="005D184D"/>
    <w:rsid w:val="005D2518"/>
    <w:rsid w:val="005D2769"/>
    <w:rsid w:val="005D3BF7"/>
    <w:rsid w:val="005D3F7D"/>
    <w:rsid w:val="005D5771"/>
    <w:rsid w:val="005D68A8"/>
    <w:rsid w:val="005D7AD3"/>
    <w:rsid w:val="005E0FC3"/>
    <w:rsid w:val="005E16C4"/>
    <w:rsid w:val="005E273C"/>
    <w:rsid w:val="005E2952"/>
    <w:rsid w:val="005E402A"/>
    <w:rsid w:val="005E4D5A"/>
    <w:rsid w:val="005E5AC4"/>
    <w:rsid w:val="005E689A"/>
    <w:rsid w:val="005E7446"/>
    <w:rsid w:val="005F00C5"/>
    <w:rsid w:val="005F0A8B"/>
    <w:rsid w:val="005F11A1"/>
    <w:rsid w:val="005F1513"/>
    <w:rsid w:val="005F2772"/>
    <w:rsid w:val="005F2CEB"/>
    <w:rsid w:val="005F458D"/>
    <w:rsid w:val="005F4DAA"/>
    <w:rsid w:val="005F7E1C"/>
    <w:rsid w:val="00600CB7"/>
    <w:rsid w:val="00600E63"/>
    <w:rsid w:val="006040AD"/>
    <w:rsid w:val="006057F7"/>
    <w:rsid w:val="00612BFD"/>
    <w:rsid w:val="006151C7"/>
    <w:rsid w:val="00615883"/>
    <w:rsid w:val="00615D52"/>
    <w:rsid w:val="00616D25"/>
    <w:rsid w:val="00616F2C"/>
    <w:rsid w:val="00620AFE"/>
    <w:rsid w:val="00621351"/>
    <w:rsid w:val="00624778"/>
    <w:rsid w:val="00626E67"/>
    <w:rsid w:val="006301AC"/>
    <w:rsid w:val="006351B4"/>
    <w:rsid w:val="0063637F"/>
    <w:rsid w:val="00636BA7"/>
    <w:rsid w:val="00636C78"/>
    <w:rsid w:val="006375AC"/>
    <w:rsid w:val="00641E52"/>
    <w:rsid w:val="006425A0"/>
    <w:rsid w:val="00642A59"/>
    <w:rsid w:val="00644E86"/>
    <w:rsid w:val="00645979"/>
    <w:rsid w:val="00650420"/>
    <w:rsid w:val="006504BB"/>
    <w:rsid w:val="00650A56"/>
    <w:rsid w:val="006511EF"/>
    <w:rsid w:val="006519D5"/>
    <w:rsid w:val="00651B63"/>
    <w:rsid w:val="00652E15"/>
    <w:rsid w:val="00653147"/>
    <w:rsid w:val="00655E6E"/>
    <w:rsid w:val="00657334"/>
    <w:rsid w:val="00657858"/>
    <w:rsid w:val="00661ACB"/>
    <w:rsid w:val="00662F7E"/>
    <w:rsid w:val="006633BC"/>
    <w:rsid w:val="00663BB2"/>
    <w:rsid w:val="006650EF"/>
    <w:rsid w:val="006651AF"/>
    <w:rsid w:val="006652CD"/>
    <w:rsid w:val="00666523"/>
    <w:rsid w:val="00666745"/>
    <w:rsid w:val="00667D66"/>
    <w:rsid w:val="006714DE"/>
    <w:rsid w:val="006715D8"/>
    <w:rsid w:val="0067231A"/>
    <w:rsid w:val="00673F75"/>
    <w:rsid w:val="00673FF0"/>
    <w:rsid w:val="00675064"/>
    <w:rsid w:val="00676672"/>
    <w:rsid w:val="00677740"/>
    <w:rsid w:val="006803AD"/>
    <w:rsid w:val="006806F0"/>
    <w:rsid w:val="006811B1"/>
    <w:rsid w:val="00681CBE"/>
    <w:rsid w:val="0068343D"/>
    <w:rsid w:val="00685510"/>
    <w:rsid w:val="0069014E"/>
    <w:rsid w:val="00692EF8"/>
    <w:rsid w:val="00693411"/>
    <w:rsid w:val="00693E48"/>
    <w:rsid w:val="00694FAE"/>
    <w:rsid w:val="00695B71"/>
    <w:rsid w:val="00697298"/>
    <w:rsid w:val="006973E2"/>
    <w:rsid w:val="006976E4"/>
    <w:rsid w:val="006A08FF"/>
    <w:rsid w:val="006A38A5"/>
    <w:rsid w:val="006A3927"/>
    <w:rsid w:val="006A4D68"/>
    <w:rsid w:val="006A6280"/>
    <w:rsid w:val="006A7132"/>
    <w:rsid w:val="006A7E1E"/>
    <w:rsid w:val="006B1539"/>
    <w:rsid w:val="006B2ED1"/>
    <w:rsid w:val="006B4AAF"/>
    <w:rsid w:val="006B53EB"/>
    <w:rsid w:val="006B7182"/>
    <w:rsid w:val="006B7D41"/>
    <w:rsid w:val="006C1A90"/>
    <w:rsid w:val="006C61FE"/>
    <w:rsid w:val="006C7B5D"/>
    <w:rsid w:val="006D00C3"/>
    <w:rsid w:val="006D021C"/>
    <w:rsid w:val="006D13C9"/>
    <w:rsid w:val="006D385D"/>
    <w:rsid w:val="006D444B"/>
    <w:rsid w:val="006D5EE9"/>
    <w:rsid w:val="006D6246"/>
    <w:rsid w:val="006D756A"/>
    <w:rsid w:val="006E2C4B"/>
    <w:rsid w:val="006E3D40"/>
    <w:rsid w:val="006E48CD"/>
    <w:rsid w:val="006E5C1F"/>
    <w:rsid w:val="006E63ED"/>
    <w:rsid w:val="006E65D2"/>
    <w:rsid w:val="006E6FF1"/>
    <w:rsid w:val="006F0640"/>
    <w:rsid w:val="006F123C"/>
    <w:rsid w:val="006F1FA6"/>
    <w:rsid w:val="006F33AD"/>
    <w:rsid w:val="006F407C"/>
    <w:rsid w:val="006F4269"/>
    <w:rsid w:val="006F5212"/>
    <w:rsid w:val="006F531D"/>
    <w:rsid w:val="006F5A5B"/>
    <w:rsid w:val="006F7E7D"/>
    <w:rsid w:val="00701228"/>
    <w:rsid w:val="00704670"/>
    <w:rsid w:val="00704909"/>
    <w:rsid w:val="00705DD5"/>
    <w:rsid w:val="00705E33"/>
    <w:rsid w:val="00705F0D"/>
    <w:rsid w:val="007107B3"/>
    <w:rsid w:val="00711512"/>
    <w:rsid w:val="007165BF"/>
    <w:rsid w:val="00720FC4"/>
    <w:rsid w:val="007215FE"/>
    <w:rsid w:val="00724B74"/>
    <w:rsid w:val="007264F5"/>
    <w:rsid w:val="007265E1"/>
    <w:rsid w:val="00727361"/>
    <w:rsid w:val="0072793B"/>
    <w:rsid w:val="00730B1E"/>
    <w:rsid w:val="00731519"/>
    <w:rsid w:val="007321C7"/>
    <w:rsid w:val="00733AE7"/>
    <w:rsid w:val="007342B4"/>
    <w:rsid w:val="00734E83"/>
    <w:rsid w:val="00735CB3"/>
    <w:rsid w:val="00737788"/>
    <w:rsid w:val="00737F99"/>
    <w:rsid w:val="00741057"/>
    <w:rsid w:val="00743AD3"/>
    <w:rsid w:val="0074546C"/>
    <w:rsid w:val="007456BF"/>
    <w:rsid w:val="00747331"/>
    <w:rsid w:val="00751874"/>
    <w:rsid w:val="0075243E"/>
    <w:rsid w:val="00753582"/>
    <w:rsid w:val="00753B6E"/>
    <w:rsid w:val="00753C65"/>
    <w:rsid w:val="007543D7"/>
    <w:rsid w:val="00754AA8"/>
    <w:rsid w:val="007551CD"/>
    <w:rsid w:val="007611E7"/>
    <w:rsid w:val="007614D6"/>
    <w:rsid w:val="00761705"/>
    <w:rsid w:val="00761E9D"/>
    <w:rsid w:val="00770580"/>
    <w:rsid w:val="007712C9"/>
    <w:rsid w:val="00771A39"/>
    <w:rsid w:val="00776FBF"/>
    <w:rsid w:val="00777FB7"/>
    <w:rsid w:val="00780614"/>
    <w:rsid w:val="00780E0C"/>
    <w:rsid w:val="00780FB7"/>
    <w:rsid w:val="00781171"/>
    <w:rsid w:val="007820B9"/>
    <w:rsid w:val="00786756"/>
    <w:rsid w:val="00787635"/>
    <w:rsid w:val="00790430"/>
    <w:rsid w:val="00790BBD"/>
    <w:rsid w:val="00793088"/>
    <w:rsid w:val="00794BF1"/>
    <w:rsid w:val="007965F9"/>
    <w:rsid w:val="00796646"/>
    <w:rsid w:val="007A2CAB"/>
    <w:rsid w:val="007A585E"/>
    <w:rsid w:val="007A5A71"/>
    <w:rsid w:val="007B1F14"/>
    <w:rsid w:val="007B2E26"/>
    <w:rsid w:val="007B3531"/>
    <w:rsid w:val="007B3677"/>
    <w:rsid w:val="007B36BA"/>
    <w:rsid w:val="007B4373"/>
    <w:rsid w:val="007B4C0D"/>
    <w:rsid w:val="007B7264"/>
    <w:rsid w:val="007B740E"/>
    <w:rsid w:val="007B7D3A"/>
    <w:rsid w:val="007B7E76"/>
    <w:rsid w:val="007C16FA"/>
    <w:rsid w:val="007C2F32"/>
    <w:rsid w:val="007C3E6B"/>
    <w:rsid w:val="007C3F67"/>
    <w:rsid w:val="007C4367"/>
    <w:rsid w:val="007C437A"/>
    <w:rsid w:val="007C4FDB"/>
    <w:rsid w:val="007C7638"/>
    <w:rsid w:val="007D0AC7"/>
    <w:rsid w:val="007D0E51"/>
    <w:rsid w:val="007D1882"/>
    <w:rsid w:val="007D18EF"/>
    <w:rsid w:val="007D1C31"/>
    <w:rsid w:val="007D3718"/>
    <w:rsid w:val="007D68B7"/>
    <w:rsid w:val="007E4666"/>
    <w:rsid w:val="007E6DD6"/>
    <w:rsid w:val="007F0A62"/>
    <w:rsid w:val="007F20C3"/>
    <w:rsid w:val="007F2318"/>
    <w:rsid w:val="007F23B6"/>
    <w:rsid w:val="007F255F"/>
    <w:rsid w:val="007F3B16"/>
    <w:rsid w:val="007F4F43"/>
    <w:rsid w:val="007F52DD"/>
    <w:rsid w:val="00800DF6"/>
    <w:rsid w:val="0080159F"/>
    <w:rsid w:val="0080201C"/>
    <w:rsid w:val="00802860"/>
    <w:rsid w:val="00802971"/>
    <w:rsid w:val="00802B7D"/>
    <w:rsid w:val="008046E1"/>
    <w:rsid w:val="00804A6E"/>
    <w:rsid w:val="00805946"/>
    <w:rsid w:val="00810FD2"/>
    <w:rsid w:val="008175D5"/>
    <w:rsid w:val="008206C0"/>
    <w:rsid w:val="008223B0"/>
    <w:rsid w:val="00822546"/>
    <w:rsid w:val="00822B3F"/>
    <w:rsid w:val="0082305F"/>
    <w:rsid w:val="00827426"/>
    <w:rsid w:val="00830755"/>
    <w:rsid w:val="00831E2C"/>
    <w:rsid w:val="00832A45"/>
    <w:rsid w:val="00832FAE"/>
    <w:rsid w:val="00833CBC"/>
    <w:rsid w:val="00834752"/>
    <w:rsid w:val="008350AF"/>
    <w:rsid w:val="00835A51"/>
    <w:rsid w:val="00836946"/>
    <w:rsid w:val="008378FF"/>
    <w:rsid w:val="00842785"/>
    <w:rsid w:val="00852180"/>
    <w:rsid w:val="0085356B"/>
    <w:rsid w:val="00854F76"/>
    <w:rsid w:val="00855ECE"/>
    <w:rsid w:val="0085737A"/>
    <w:rsid w:val="0086057D"/>
    <w:rsid w:val="00860847"/>
    <w:rsid w:val="00860BB8"/>
    <w:rsid w:val="00861034"/>
    <w:rsid w:val="00861130"/>
    <w:rsid w:val="00862419"/>
    <w:rsid w:val="00862FC6"/>
    <w:rsid w:val="0086771D"/>
    <w:rsid w:val="00867B80"/>
    <w:rsid w:val="0087067A"/>
    <w:rsid w:val="00870866"/>
    <w:rsid w:val="00871172"/>
    <w:rsid w:val="008716DF"/>
    <w:rsid w:val="008752D0"/>
    <w:rsid w:val="00875AB2"/>
    <w:rsid w:val="00877C31"/>
    <w:rsid w:val="00877E64"/>
    <w:rsid w:val="00880BE1"/>
    <w:rsid w:val="00880E5D"/>
    <w:rsid w:val="00880EAA"/>
    <w:rsid w:val="0088316E"/>
    <w:rsid w:val="00883395"/>
    <w:rsid w:val="00883710"/>
    <w:rsid w:val="00884A93"/>
    <w:rsid w:val="00885AB1"/>
    <w:rsid w:val="00886338"/>
    <w:rsid w:val="0088678A"/>
    <w:rsid w:val="00887356"/>
    <w:rsid w:val="008920DB"/>
    <w:rsid w:val="0089482C"/>
    <w:rsid w:val="00895E9A"/>
    <w:rsid w:val="008A1954"/>
    <w:rsid w:val="008A26C9"/>
    <w:rsid w:val="008A3207"/>
    <w:rsid w:val="008A4CD5"/>
    <w:rsid w:val="008A5D50"/>
    <w:rsid w:val="008B2FA1"/>
    <w:rsid w:val="008B3FEC"/>
    <w:rsid w:val="008B64E0"/>
    <w:rsid w:val="008C0C40"/>
    <w:rsid w:val="008C10D9"/>
    <w:rsid w:val="008C241E"/>
    <w:rsid w:val="008C3931"/>
    <w:rsid w:val="008C6522"/>
    <w:rsid w:val="008C7B1F"/>
    <w:rsid w:val="008D0AEE"/>
    <w:rsid w:val="008D13B1"/>
    <w:rsid w:val="008D1E7C"/>
    <w:rsid w:val="008D665A"/>
    <w:rsid w:val="008D7E4A"/>
    <w:rsid w:val="008E107A"/>
    <w:rsid w:val="008E2D33"/>
    <w:rsid w:val="008E51C1"/>
    <w:rsid w:val="008E6187"/>
    <w:rsid w:val="008E6A8E"/>
    <w:rsid w:val="008E704A"/>
    <w:rsid w:val="008E7579"/>
    <w:rsid w:val="008E7B3F"/>
    <w:rsid w:val="008E7C61"/>
    <w:rsid w:val="008F00CC"/>
    <w:rsid w:val="008F012C"/>
    <w:rsid w:val="008F0ECA"/>
    <w:rsid w:val="008F4BCF"/>
    <w:rsid w:val="008F5EA6"/>
    <w:rsid w:val="008F7788"/>
    <w:rsid w:val="0090055C"/>
    <w:rsid w:val="00901387"/>
    <w:rsid w:val="0090271F"/>
    <w:rsid w:val="00904B6C"/>
    <w:rsid w:val="00907F4F"/>
    <w:rsid w:val="00907FCB"/>
    <w:rsid w:val="00911B81"/>
    <w:rsid w:val="0091260E"/>
    <w:rsid w:val="00912BC6"/>
    <w:rsid w:val="00914E4E"/>
    <w:rsid w:val="00915A12"/>
    <w:rsid w:val="00915BA2"/>
    <w:rsid w:val="009163F1"/>
    <w:rsid w:val="00916A8C"/>
    <w:rsid w:val="00924443"/>
    <w:rsid w:val="00925595"/>
    <w:rsid w:val="009263CA"/>
    <w:rsid w:val="00927342"/>
    <w:rsid w:val="00927579"/>
    <w:rsid w:val="009318D4"/>
    <w:rsid w:val="0093296C"/>
    <w:rsid w:val="00933BC7"/>
    <w:rsid w:val="00934E19"/>
    <w:rsid w:val="0093649E"/>
    <w:rsid w:val="00936753"/>
    <w:rsid w:val="00940527"/>
    <w:rsid w:val="00940B02"/>
    <w:rsid w:val="00941005"/>
    <w:rsid w:val="00943E3F"/>
    <w:rsid w:val="00944FBC"/>
    <w:rsid w:val="00945045"/>
    <w:rsid w:val="009451E0"/>
    <w:rsid w:val="00945C25"/>
    <w:rsid w:val="00947F64"/>
    <w:rsid w:val="0095040E"/>
    <w:rsid w:val="009507F0"/>
    <w:rsid w:val="00951866"/>
    <w:rsid w:val="00953DD8"/>
    <w:rsid w:val="00953DEA"/>
    <w:rsid w:val="00956025"/>
    <w:rsid w:val="00957514"/>
    <w:rsid w:val="00957B7C"/>
    <w:rsid w:val="00957C01"/>
    <w:rsid w:val="009610D2"/>
    <w:rsid w:val="009628D0"/>
    <w:rsid w:val="0096485F"/>
    <w:rsid w:val="009668B1"/>
    <w:rsid w:val="009675F9"/>
    <w:rsid w:val="00967EF8"/>
    <w:rsid w:val="0097089F"/>
    <w:rsid w:val="009738E6"/>
    <w:rsid w:val="009746AD"/>
    <w:rsid w:val="00976293"/>
    <w:rsid w:val="009762C0"/>
    <w:rsid w:val="00977C3C"/>
    <w:rsid w:val="00980118"/>
    <w:rsid w:val="009857CB"/>
    <w:rsid w:val="00986186"/>
    <w:rsid w:val="0098733E"/>
    <w:rsid w:val="009913E2"/>
    <w:rsid w:val="009940BA"/>
    <w:rsid w:val="00997AE3"/>
    <w:rsid w:val="009A0128"/>
    <w:rsid w:val="009A2512"/>
    <w:rsid w:val="009A3783"/>
    <w:rsid w:val="009A42E0"/>
    <w:rsid w:val="009B01FC"/>
    <w:rsid w:val="009B060F"/>
    <w:rsid w:val="009B1CD8"/>
    <w:rsid w:val="009B72A4"/>
    <w:rsid w:val="009C115A"/>
    <w:rsid w:val="009C1862"/>
    <w:rsid w:val="009C1AE5"/>
    <w:rsid w:val="009C2142"/>
    <w:rsid w:val="009C2329"/>
    <w:rsid w:val="009C2CEA"/>
    <w:rsid w:val="009C73CB"/>
    <w:rsid w:val="009D0314"/>
    <w:rsid w:val="009D22A2"/>
    <w:rsid w:val="009D347D"/>
    <w:rsid w:val="009D430A"/>
    <w:rsid w:val="009D544C"/>
    <w:rsid w:val="009D68B8"/>
    <w:rsid w:val="009D7516"/>
    <w:rsid w:val="009E4761"/>
    <w:rsid w:val="009E4819"/>
    <w:rsid w:val="009E4DC6"/>
    <w:rsid w:val="009E520B"/>
    <w:rsid w:val="009E6DAD"/>
    <w:rsid w:val="009E78AF"/>
    <w:rsid w:val="009E7E0E"/>
    <w:rsid w:val="009F201C"/>
    <w:rsid w:val="00A0005D"/>
    <w:rsid w:val="00A003DF"/>
    <w:rsid w:val="00A03885"/>
    <w:rsid w:val="00A06072"/>
    <w:rsid w:val="00A065E0"/>
    <w:rsid w:val="00A069D2"/>
    <w:rsid w:val="00A07823"/>
    <w:rsid w:val="00A10AE7"/>
    <w:rsid w:val="00A11E2A"/>
    <w:rsid w:val="00A12B85"/>
    <w:rsid w:val="00A1488D"/>
    <w:rsid w:val="00A16EAB"/>
    <w:rsid w:val="00A16F25"/>
    <w:rsid w:val="00A204B8"/>
    <w:rsid w:val="00A21CBC"/>
    <w:rsid w:val="00A24284"/>
    <w:rsid w:val="00A24AC7"/>
    <w:rsid w:val="00A24FAB"/>
    <w:rsid w:val="00A25B12"/>
    <w:rsid w:val="00A2775F"/>
    <w:rsid w:val="00A31348"/>
    <w:rsid w:val="00A34766"/>
    <w:rsid w:val="00A35657"/>
    <w:rsid w:val="00A35F14"/>
    <w:rsid w:val="00A37C4F"/>
    <w:rsid w:val="00A42992"/>
    <w:rsid w:val="00A50AAD"/>
    <w:rsid w:val="00A54D3B"/>
    <w:rsid w:val="00A568BB"/>
    <w:rsid w:val="00A571DE"/>
    <w:rsid w:val="00A617A4"/>
    <w:rsid w:val="00A61D1F"/>
    <w:rsid w:val="00A62A62"/>
    <w:rsid w:val="00A64791"/>
    <w:rsid w:val="00A64AF7"/>
    <w:rsid w:val="00A64BFA"/>
    <w:rsid w:val="00A65FD6"/>
    <w:rsid w:val="00A66527"/>
    <w:rsid w:val="00A66FBC"/>
    <w:rsid w:val="00A67749"/>
    <w:rsid w:val="00A73CF1"/>
    <w:rsid w:val="00A7684C"/>
    <w:rsid w:val="00A76ECC"/>
    <w:rsid w:val="00A772B5"/>
    <w:rsid w:val="00A81815"/>
    <w:rsid w:val="00A81A36"/>
    <w:rsid w:val="00A82279"/>
    <w:rsid w:val="00A8291E"/>
    <w:rsid w:val="00A83734"/>
    <w:rsid w:val="00A85CA9"/>
    <w:rsid w:val="00A90D18"/>
    <w:rsid w:val="00A92047"/>
    <w:rsid w:val="00A925E0"/>
    <w:rsid w:val="00A9406F"/>
    <w:rsid w:val="00A9441C"/>
    <w:rsid w:val="00A956C9"/>
    <w:rsid w:val="00A97123"/>
    <w:rsid w:val="00A9741C"/>
    <w:rsid w:val="00A97906"/>
    <w:rsid w:val="00A97FD8"/>
    <w:rsid w:val="00AA0781"/>
    <w:rsid w:val="00AA532D"/>
    <w:rsid w:val="00AA55FF"/>
    <w:rsid w:val="00AA5A8B"/>
    <w:rsid w:val="00AA668F"/>
    <w:rsid w:val="00AB2632"/>
    <w:rsid w:val="00AB2906"/>
    <w:rsid w:val="00AB2A4C"/>
    <w:rsid w:val="00AB3209"/>
    <w:rsid w:val="00AB6B7A"/>
    <w:rsid w:val="00AC0E46"/>
    <w:rsid w:val="00AC1F66"/>
    <w:rsid w:val="00AC45D6"/>
    <w:rsid w:val="00AC7ADD"/>
    <w:rsid w:val="00AD04B6"/>
    <w:rsid w:val="00AD260D"/>
    <w:rsid w:val="00AD27D2"/>
    <w:rsid w:val="00AD2B98"/>
    <w:rsid w:val="00AD4B02"/>
    <w:rsid w:val="00AD53F7"/>
    <w:rsid w:val="00AD63C9"/>
    <w:rsid w:val="00AD7290"/>
    <w:rsid w:val="00AD7C28"/>
    <w:rsid w:val="00AE0010"/>
    <w:rsid w:val="00AE3B49"/>
    <w:rsid w:val="00AE783B"/>
    <w:rsid w:val="00AF01A5"/>
    <w:rsid w:val="00AF064F"/>
    <w:rsid w:val="00AF63E4"/>
    <w:rsid w:val="00B010B0"/>
    <w:rsid w:val="00B028D8"/>
    <w:rsid w:val="00B0447A"/>
    <w:rsid w:val="00B04BFC"/>
    <w:rsid w:val="00B06B02"/>
    <w:rsid w:val="00B072FF"/>
    <w:rsid w:val="00B079D7"/>
    <w:rsid w:val="00B12282"/>
    <w:rsid w:val="00B12525"/>
    <w:rsid w:val="00B15D6C"/>
    <w:rsid w:val="00B171B5"/>
    <w:rsid w:val="00B224FC"/>
    <w:rsid w:val="00B24212"/>
    <w:rsid w:val="00B254F6"/>
    <w:rsid w:val="00B30351"/>
    <w:rsid w:val="00B30976"/>
    <w:rsid w:val="00B31569"/>
    <w:rsid w:val="00B32EF0"/>
    <w:rsid w:val="00B374B6"/>
    <w:rsid w:val="00B4082F"/>
    <w:rsid w:val="00B43ACC"/>
    <w:rsid w:val="00B4642D"/>
    <w:rsid w:val="00B47D73"/>
    <w:rsid w:val="00B5055D"/>
    <w:rsid w:val="00B51CFE"/>
    <w:rsid w:val="00B51D4D"/>
    <w:rsid w:val="00B538AA"/>
    <w:rsid w:val="00B54408"/>
    <w:rsid w:val="00B54C77"/>
    <w:rsid w:val="00B559FF"/>
    <w:rsid w:val="00B55C2E"/>
    <w:rsid w:val="00B56458"/>
    <w:rsid w:val="00B57E83"/>
    <w:rsid w:val="00B613FD"/>
    <w:rsid w:val="00B639DE"/>
    <w:rsid w:val="00B64640"/>
    <w:rsid w:val="00B66FD6"/>
    <w:rsid w:val="00B7023B"/>
    <w:rsid w:val="00B71253"/>
    <w:rsid w:val="00B728EC"/>
    <w:rsid w:val="00B729BD"/>
    <w:rsid w:val="00B72F09"/>
    <w:rsid w:val="00B74F4B"/>
    <w:rsid w:val="00B76D11"/>
    <w:rsid w:val="00B81D18"/>
    <w:rsid w:val="00B83259"/>
    <w:rsid w:val="00B835DC"/>
    <w:rsid w:val="00B835F7"/>
    <w:rsid w:val="00B8378B"/>
    <w:rsid w:val="00B85CA8"/>
    <w:rsid w:val="00B86421"/>
    <w:rsid w:val="00B873CD"/>
    <w:rsid w:val="00B9235C"/>
    <w:rsid w:val="00B92FBF"/>
    <w:rsid w:val="00B94C46"/>
    <w:rsid w:val="00B96D8A"/>
    <w:rsid w:val="00BA4035"/>
    <w:rsid w:val="00BA572D"/>
    <w:rsid w:val="00BB1F44"/>
    <w:rsid w:val="00BB222E"/>
    <w:rsid w:val="00BB2A95"/>
    <w:rsid w:val="00BB5E97"/>
    <w:rsid w:val="00BB6CB9"/>
    <w:rsid w:val="00BB6E69"/>
    <w:rsid w:val="00BB7559"/>
    <w:rsid w:val="00BC0049"/>
    <w:rsid w:val="00BC1186"/>
    <w:rsid w:val="00BC136F"/>
    <w:rsid w:val="00BC28D8"/>
    <w:rsid w:val="00BC2B99"/>
    <w:rsid w:val="00BC3273"/>
    <w:rsid w:val="00BC38AA"/>
    <w:rsid w:val="00BC63B6"/>
    <w:rsid w:val="00BC6434"/>
    <w:rsid w:val="00BC6ACA"/>
    <w:rsid w:val="00BC7C48"/>
    <w:rsid w:val="00BD1345"/>
    <w:rsid w:val="00BE13DD"/>
    <w:rsid w:val="00BE1CF5"/>
    <w:rsid w:val="00BE403F"/>
    <w:rsid w:val="00BE7BE1"/>
    <w:rsid w:val="00BF042E"/>
    <w:rsid w:val="00BF1A0B"/>
    <w:rsid w:val="00BF2089"/>
    <w:rsid w:val="00BF3BCE"/>
    <w:rsid w:val="00BF52C4"/>
    <w:rsid w:val="00BF5666"/>
    <w:rsid w:val="00BF69A3"/>
    <w:rsid w:val="00BF7954"/>
    <w:rsid w:val="00C00220"/>
    <w:rsid w:val="00C01062"/>
    <w:rsid w:val="00C028F3"/>
    <w:rsid w:val="00C0393E"/>
    <w:rsid w:val="00C05150"/>
    <w:rsid w:val="00C05B62"/>
    <w:rsid w:val="00C12D24"/>
    <w:rsid w:val="00C131C1"/>
    <w:rsid w:val="00C136EF"/>
    <w:rsid w:val="00C16625"/>
    <w:rsid w:val="00C176EF"/>
    <w:rsid w:val="00C207D0"/>
    <w:rsid w:val="00C21D8A"/>
    <w:rsid w:val="00C2605B"/>
    <w:rsid w:val="00C27A9E"/>
    <w:rsid w:val="00C300E4"/>
    <w:rsid w:val="00C30668"/>
    <w:rsid w:val="00C30CCB"/>
    <w:rsid w:val="00C32D65"/>
    <w:rsid w:val="00C33236"/>
    <w:rsid w:val="00C334A4"/>
    <w:rsid w:val="00C35272"/>
    <w:rsid w:val="00C35335"/>
    <w:rsid w:val="00C3591D"/>
    <w:rsid w:val="00C42F13"/>
    <w:rsid w:val="00C4370B"/>
    <w:rsid w:val="00C44663"/>
    <w:rsid w:val="00C44A87"/>
    <w:rsid w:val="00C4644D"/>
    <w:rsid w:val="00C47678"/>
    <w:rsid w:val="00C50873"/>
    <w:rsid w:val="00C53845"/>
    <w:rsid w:val="00C53B54"/>
    <w:rsid w:val="00C54D8C"/>
    <w:rsid w:val="00C55346"/>
    <w:rsid w:val="00C55E40"/>
    <w:rsid w:val="00C57CE8"/>
    <w:rsid w:val="00C6109B"/>
    <w:rsid w:val="00C62209"/>
    <w:rsid w:val="00C62D9D"/>
    <w:rsid w:val="00C651B3"/>
    <w:rsid w:val="00C665CD"/>
    <w:rsid w:val="00C6761A"/>
    <w:rsid w:val="00C67B9A"/>
    <w:rsid w:val="00C71D3A"/>
    <w:rsid w:val="00C71F0F"/>
    <w:rsid w:val="00C72702"/>
    <w:rsid w:val="00C743B5"/>
    <w:rsid w:val="00C755A5"/>
    <w:rsid w:val="00C76DF6"/>
    <w:rsid w:val="00C770CF"/>
    <w:rsid w:val="00C82489"/>
    <w:rsid w:val="00C84E6E"/>
    <w:rsid w:val="00C85221"/>
    <w:rsid w:val="00C85E19"/>
    <w:rsid w:val="00C87011"/>
    <w:rsid w:val="00C87DB7"/>
    <w:rsid w:val="00C91002"/>
    <w:rsid w:val="00C9175A"/>
    <w:rsid w:val="00C926A7"/>
    <w:rsid w:val="00C9304F"/>
    <w:rsid w:val="00C932E7"/>
    <w:rsid w:val="00C93E03"/>
    <w:rsid w:val="00CA2E57"/>
    <w:rsid w:val="00CA3834"/>
    <w:rsid w:val="00CA4651"/>
    <w:rsid w:val="00CA5108"/>
    <w:rsid w:val="00CA7295"/>
    <w:rsid w:val="00CA7AB2"/>
    <w:rsid w:val="00CA7CF5"/>
    <w:rsid w:val="00CB093B"/>
    <w:rsid w:val="00CB1F32"/>
    <w:rsid w:val="00CB36F1"/>
    <w:rsid w:val="00CB3F1A"/>
    <w:rsid w:val="00CB4801"/>
    <w:rsid w:val="00CB58DF"/>
    <w:rsid w:val="00CB599C"/>
    <w:rsid w:val="00CB5AA2"/>
    <w:rsid w:val="00CC03F6"/>
    <w:rsid w:val="00CC0EA9"/>
    <w:rsid w:val="00CC2026"/>
    <w:rsid w:val="00CC2F8A"/>
    <w:rsid w:val="00CC3998"/>
    <w:rsid w:val="00CD0EB3"/>
    <w:rsid w:val="00CD111C"/>
    <w:rsid w:val="00CD27AF"/>
    <w:rsid w:val="00CD4918"/>
    <w:rsid w:val="00CE4821"/>
    <w:rsid w:val="00CE5C6B"/>
    <w:rsid w:val="00CE6DB2"/>
    <w:rsid w:val="00CF08B8"/>
    <w:rsid w:val="00CF1071"/>
    <w:rsid w:val="00CF3A0A"/>
    <w:rsid w:val="00CF3F61"/>
    <w:rsid w:val="00CF457B"/>
    <w:rsid w:val="00CF7013"/>
    <w:rsid w:val="00CF7415"/>
    <w:rsid w:val="00CF7A34"/>
    <w:rsid w:val="00D01789"/>
    <w:rsid w:val="00D046CB"/>
    <w:rsid w:val="00D04DA1"/>
    <w:rsid w:val="00D05142"/>
    <w:rsid w:val="00D06049"/>
    <w:rsid w:val="00D06693"/>
    <w:rsid w:val="00D0671A"/>
    <w:rsid w:val="00D070F9"/>
    <w:rsid w:val="00D10018"/>
    <w:rsid w:val="00D115E2"/>
    <w:rsid w:val="00D12CF3"/>
    <w:rsid w:val="00D13DB2"/>
    <w:rsid w:val="00D15C4D"/>
    <w:rsid w:val="00D17135"/>
    <w:rsid w:val="00D216CF"/>
    <w:rsid w:val="00D2594B"/>
    <w:rsid w:val="00D25E35"/>
    <w:rsid w:val="00D26376"/>
    <w:rsid w:val="00D30733"/>
    <w:rsid w:val="00D30CF6"/>
    <w:rsid w:val="00D32FDE"/>
    <w:rsid w:val="00D33120"/>
    <w:rsid w:val="00D3319D"/>
    <w:rsid w:val="00D33AAC"/>
    <w:rsid w:val="00D3483B"/>
    <w:rsid w:val="00D34C64"/>
    <w:rsid w:val="00D4140A"/>
    <w:rsid w:val="00D4232B"/>
    <w:rsid w:val="00D42856"/>
    <w:rsid w:val="00D43746"/>
    <w:rsid w:val="00D45F40"/>
    <w:rsid w:val="00D50CF1"/>
    <w:rsid w:val="00D50DE9"/>
    <w:rsid w:val="00D524E6"/>
    <w:rsid w:val="00D541FD"/>
    <w:rsid w:val="00D5427F"/>
    <w:rsid w:val="00D55250"/>
    <w:rsid w:val="00D609AB"/>
    <w:rsid w:val="00D61974"/>
    <w:rsid w:val="00D61A21"/>
    <w:rsid w:val="00D62F2D"/>
    <w:rsid w:val="00D63C64"/>
    <w:rsid w:val="00D669B6"/>
    <w:rsid w:val="00D66FDF"/>
    <w:rsid w:val="00D70551"/>
    <w:rsid w:val="00D70CFA"/>
    <w:rsid w:val="00D7317F"/>
    <w:rsid w:val="00D746D0"/>
    <w:rsid w:val="00D76819"/>
    <w:rsid w:val="00D76982"/>
    <w:rsid w:val="00D77CBC"/>
    <w:rsid w:val="00D8314E"/>
    <w:rsid w:val="00D845DE"/>
    <w:rsid w:val="00D85CDB"/>
    <w:rsid w:val="00D86816"/>
    <w:rsid w:val="00D86F32"/>
    <w:rsid w:val="00D9006C"/>
    <w:rsid w:val="00D90661"/>
    <w:rsid w:val="00D906F6"/>
    <w:rsid w:val="00D90838"/>
    <w:rsid w:val="00D93B60"/>
    <w:rsid w:val="00D942E4"/>
    <w:rsid w:val="00D9689C"/>
    <w:rsid w:val="00D96A60"/>
    <w:rsid w:val="00D96D3B"/>
    <w:rsid w:val="00D975DE"/>
    <w:rsid w:val="00DA0227"/>
    <w:rsid w:val="00DA16FC"/>
    <w:rsid w:val="00DA78E9"/>
    <w:rsid w:val="00DB17BE"/>
    <w:rsid w:val="00DB2375"/>
    <w:rsid w:val="00DB3BDD"/>
    <w:rsid w:val="00DB43B4"/>
    <w:rsid w:val="00DB4C8C"/>
    <w:rsid w:val="00DB60F1"/>
    <w:rsid w:val="00DB644D"/>
    <w:rsid w:val="00DB7A94"/>
    <w:rsid w:val="00DC2C92"/>
    <w:rsid w:val="00DC40EB"/>
    <w:rsid w:val="00DC5C9B"/>
    <w:rsid w:val="00DC7C31"/>
    <w:rsid w:val="00DD0975"/>
    <w:rsid w:val="00DD1A46"/>
    <w:rsid w:val="00DD5AA8"/>
    <w:rsid w:val="00DE12F1"/>
    <w:rsid w:val="00DE2403"/>
    <w:rsid w:val="00DE2DE0"/>
    <w:rsid w:val="00DE4A1B"/>
    <w:rsid w:val="00DE4C8A"/>
    <w:rsid w:val="00DF0C2B"/>
    <w:rsid w:val="00DF3158"/>
    <w:rsid w:val="00DF3BBA"/>
    <w:rsid w:val="00DF4D51"/>
    <w:rsid w:val="00DF60E1"/>
    <w:rsid w:val="00E00173"/>
    <w:rsid w:val="00E00350"/>
    <w:rsid w:val="00E0116B"/>
    <w:rsid w:val="00E01845"/>
    <w:rsid w:val="00E02CA1"/>
    <w:rsid w:val="00E03DE9"/>
    <w:rsid w:val="00E04609"/>
    <w:rsid w:val="00E0653F"/>
    <w:rsid w:val="00E0760F"/>
    <w:rsid w:val="00E078CB"/>
    <w:rsid w:val="00E07C31"/>
    <w:rsid w:val="00E12C33"/>
    <w:rsid w:val="00E13353"/>
    <w:rsid w:val="00E13DCD"/>
    <w:rsid w:val="00E14D03"/>
    <w:rsid w:val="00E15BC7"/>
    <w:rsid w:val="00E167B5"/>
    <w:rsid w:val="00E16841"/>
    <w:rsid w:val="00E175FA"/>
    <w:rsid w:val="00E176C2"/>
    <w:rsid w:val="00E17839"/>
    <w:rsid w:val="00E17C22"/>
    <w:rsid w:val="00E17C9F"/>
    <w:rsid w:val="00E201D4"/>
    <w:rsid w:val="00E2065B"/>
    <w:rsid w:val="00E2310C"/>
    <w:rsid w:val="00E236E3"/>
    <w:rsid w:val="00E246DE"/>
    <w:rsid w:val="00E253CE"/>
    <w:rsid w:val="00E310A0"/>
    <w:rsid w:val="00E3143B"/>
    <w:rsid w:val="00E33F3A"/>
    <w:rsid w:val="00E3414F"/>
    <w:rsid w:val="00E34D7D"/>
    <w:rsid w:val="00E35C8A"/>
    <w:rsid w:val="00E37148"/>
    <w:rsid w:val="00E41991"/>
    <w:rsid w:val="00E42319"/>
    <w:rsid w:val="00E4374E"/>
    <w:rsid w:val="00E439B1"/>
    <w:rsid w:val="00E4487C"/>
    <w:rsid w:val="00E45D9B"/>
    <w:rsid w:val="00E4793F"/>
    <w:rsid w:val="00E5071B"/>
    <w:rsid w:val="00E5704E"/>
    <w:rsid w:val="00E5779D"/>
    <w:rsid w:val="00E57B9A"/>
    <w:rsid w:val="00E61224"/>
    <w:rsid w:val="00E6142D"/>
    <w:rsid w:val="00E62858"/>
    <w:rsid w:val="00E62DEB"/>
    <w:rsid w:val="00E65210"/>
    <w:rsid w:val="00E66BA6"/>
    <w:rsid w:val="00E70EC6"/>
    <w:rsid w:val="00E71346"/>
    <w:rsid w:val="00E71CFF"/>
    <w:rsid w:val="00E72C44"/>
    <w:rsid w:val="00E72F15"/>
    <w:rsid w:val="00E7654A"/>
    <w:rsid w:val="00E7704A"/>
    <w:rsid w:val="00E83757"/>
    <w:rsid w:val="00E8396A"/>
    <w:rsid w:val="00E83AAB"/>
    <w:rsid w:val="00E84580"/>
    <w:rsid w:val="00E85306"/>
    <w:rsid w:val="00E86186"/>
    <w:rsid w:val="00E86A84"/>
    <w:rsid w:val="00E8714E"/>
    <w:rsid w:val="00E9059D"/>
    <w:rsid w:val="00E913A7"/>
    <w:rsid w:val="00E91EE2"/>
    <w:rsid w:val="00E93217"/>
    <w:rsid w:val="00E94A7F"/>
    <w:rsid w:val="00EA1A88"/>
    <w:rsid w:val="00EA2169"/>
    <w:rsid w:val="00EA4BC1"/>
    <w:rsid w:val="00EA4CEE"/>
    <w:rsid w:val="00EA5254"/>
    <w:rsid w:val="00EA5BC4"/>
    <w:rsid w:val="00EA65B0"/>
    <w:rsid w:val="00EA6D26"/>
    <w:rsid w:val="00EA765C"/>
    <w:rsid w:val="00EB0DBC"/>
    <w:rsid w:val="00EB1172"/>
    <w:rsid w:val="00EB19CC"/>
    <w:rsid w:val="00EB3E3A"/>
    <w:rsid w:val="00EB511F"/>
    <w:rsid w:val="00EB744A"/>
    <w:rsid w:val="00EC348D"/>
    <w:rsid w:val="00EC460A"/>
    <w:rsid w:val="00EC5CBB"/>
    <w:rsid w:val="00EC640F"/>
    <w:rsid w:val="00EC659A"/>
    <w:rsid w:val="00EC6AA7"/>
    <w:rsid w:val="00ED0A40"/>
    <w:rsid w:val="00ED0D8F"/>
    <w:rsid w:val="00ED515E"/>
    <w:rsid w:val="00ED5478"/>
    <w:rsid w:val="00ED59ED"/>
    <w:rsid w:val="00ED6BB4"/>
    <w:rsid w:val="00ED6FC2"/>
    <w:rsid w:val="00EE1A51"/>
    <w:rsid w:val="00EE397D"/>
    <w:rsid w:val="00EE41B4"/>
    <w:rsid w:val="00EE4A69"/>
    <w:rsid w:val="00EE4E12"/>
    <w:rsid w:val="00EE616E"/>
    <w:rsid w:val="00EE79E6"/>
    <w:rsid w:val="00EE7AC0"/>
    <w:rsid w:val="00EF156D"/>
    <w:rsid w:val="00EF35E8"/>
    <w:rsid w:val="00EF40B3"/>
    <w:rsid w:val="00EF5490"/>
    <w:rsid w:val="00EF57BC"/>
    <w:rsid w:val="00EF6A82"/>
    <w:rsid w:val="00EF6B3F"/>
    <w:rsid w:val="00EF6BE3"/>
    <w:rsid w:val="00F02723"/>
    <w:rsid w:val="00F03392"/>
    <w:rsid w:val="00F03393"/>
    <w:rsid w:val="00F0581D"/>
    <w:rsid w:val="00F07011"/>
    <w:rsid w:val="00F07F02"/>
    <w:rsid w:val="00F1131C"/>
    <w:rsid w:val="00F11A7B"/>
    <w:rsid w:val="00F11E35"/>
    <w:rsid w:val="00F15957"/>
    <w:rsid w:val="00F20E24"/>
    <w:rsid w:val="00F217E6"/>
    <w:rsid w:val="00F24220"/>
    <w:rsid w:val="00F25F81"/>
    <w:rsid w:val="00F26B3F"/>
    <w:rsid w:val="00F27CB4"/>
    <w:rsid w:val="00F304A4"/>
    <w:rsid w:val="00F313CF"/>
    <w:rsid w:val="00F322CA"/>
    <w:rsid w:val="00F34D84"/>
    <w:rsid w:val="00F34FF1"/>
    <w:rsid w:val="00F35BAB"/>
    <w:rsid w:val="00F35D74"/>
    <w:rsid w:val="00F36B55"/>
    <w:rsid w:val="00F37431"/>
    <w:rsid w:val="00F42734"/>
    <w:rsid w:val="00F4399C"/>
    <w:rsid w:val="00F444DC"/>
    <w:rsid w:val="00F449E7"/>
    <w:rsid w:val="00F45B24"/>
    <w:rsid w:val="00F45EB4"/>
    <w:rsid w:val="00F46031"/>
    <w:rsid w:val="00F46930"/>
    <w:rsid w:val="00F478D6"/>
    <w:rsid w:val="00F50B40"/>
    <w:rsid w:val="00F5137B"/>
    <w:rsid w:val="00F51C61"/>
    <w:rsid w:val="00F52269"/>
    <w:rsid w:val="00F527AB"/>
    <w:rsid w:val="00F5289F"/>
    <w:rsid w:val="00F52965"/>
    <w:rsid w:val="00F52C35"/>
    <w:rsid w:val="00F539AF"/>
    <w:rsid w:val="00F53A03"/>
    <w:rsid w:val="00F5575F"/>
    <w:rsid w:val="00F56347"/>
    <w:rsid w:val="00F57E8B"/>
    <w:rsid w:val="00F66889"/>
    <w:rsid w:val="00F668AE"/>
    <w:rsid w:val="00F7025F"/>
    <w:rsid w:val="00F712D0"/>
    <w:rsid w:val="00F720D2"/>
    <w:rsid w:val="00F73A75"/>
    <w:rsid w:val="00F752E7"/>
    <w:rsid w:val="00F75F7D"/>
    <w:rsid w:val="00F7609C"/>
    <w:rsid w:val="00F76D16"/>
    <w:rsid w:val="00F77BA6"/>
    <w:rsid w:val="00F80DF1"/>
    <w:rsid w:val="00F80EAC"/>
    <w:rsid w:val="00F8133F"/>
    <w:rsid w:val="00F814C2"/>
    <w:rsid w:val="00F83A17"/>
    <w:rsid w:val="00F85675"/>
    <w:rsid w:val="00F85B39"/>
    <w:rsid w:val="00F86D7A"/>
    <w:rsid w:val="00F875B2"/>
    <w:rsid w:val="00F8761D"/>
    <w:rsid w:val="00F90EF9"/>
    <w:rsid w:val="00F91721"/>
    <w:rsid w:val="00F9267D"/>
    <w:rsid w:val="00F9395B"/>
    <w:rsid w:val="00F962EF"/>
    <w:rsid w:val="00F96B82"/>
    <w:rsid w:val="00F97226"/>
    <w:rsid w:val="00F97D18"/>
    <w:rsid w:val="00FA0CDB"/>
    <w:rsid w:val="00FA1B41"/>
    <w:rsid w:val="00FA3215"/>
    <w:rsid w:val="00FA6A53"/>
    <w:rsid w:val="00FB1215"/>
    <w:rsid w:val="00FB18F9"/>
    <w:rsid w:val="00FB2687"/>
    <w:rsid w:val="00FB2EE2"/>
    <w:rsid w:val="00FB2FEF"/>
    <w:rsid w:val="00FB34AD"/>
    <w:rsid w:val="00FB3CFC"/>
    <w:rsid w:val="00FB7A4B"/>
    <w:rsid w:val="00FC09D7"/>
    <w:rsid w:val="00FC12B6"/>
    <w:rsid w:val="00FC167C"/>
    <w:rsid w:val="00FC1A7A"/>
    <w:rsid w:val="00FC3E19"/>
    <w:rsid w:val="00FC4EC8"/>
    <w:rsid w:val="00FC6775"/>
    <w:rsid w:val="00FC6AE0"/>
    <w:rsid w:val="00FC6B85"/>
    <w:rsid w:val="00FC7634"/>
    <w:rsid w:val="00FD03FB"/>
    <w:rsid w:val="00FD5D0E"/>
    <w:rsid w:val="00FD644C"/>
    <w:rsid w:val="00FE0F15"/>
    <w:rsid w:val="00FE1F5A"/>
    <w:rsid w:val="00FE238E"/>
    <w:rsid w:val="00FE3CE3"/>
    <w:rsid w:val="00FE3E67"/>
    <w:rsid w:val="00FE502D"/>
    <w:rsid w:val="00FE666B"/>
    <w:rsid w:val="00FE78C9"/>
    <w:rsid w:val="00FF0F7F"/>
    <w:rsid w:val="00FF1261"/>
    <w:rsid w:val="00FF335E"/>
    <w:rsid w:val="00FF4890"/>
    <w:rsid w:val="00FF53D2"/>
    <w:rsid w:val="00FF6BE5"/>
    <w:rsid w:val="00FF6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B773FC"/>
  <w14:defaultImageDpi w14:val="32767"/>
  <w15:chartTrackingRefBased/>
  <w15:docId w15:val="{BE84B558-52F4-4E76-A2FE-C83DA294A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öhne" w:eastAsia="Batang" w:hAnsi="Söhne" w:cs="Times New Roman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uiPriority="0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6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82F"/>
  </w:style>
  <w:style w:type="paragraph" w:styleId="Heading1">
    <w:name w:val="heading 1"/>
    <w:basedOn w:val="Normal"/>
    <w:next w:val="Normal"/>
    <w:link w:val="Heading1Char"/>
    <w:uiPriority w:val="1"/>
    <w:qFormat/>
    <w:rsid w:val="00E17C9F"/>
    <w:pPr>
      <w:keepNext/>
      <w:keepLines/>
      <w:numPr>
        <w:numId w:val="48"/>
      </w:numPr>
      <w:pBdr>
        <w:bottom w:val="single" w:sz="8" w:space="14" w:color="A0E2E2" w:themeColor="accent2"/>
      </w:pBdr>
      <w:spacing w:after="360" w:line="240" w:lineRule="auto"/>
      <w:jc w:val="left"/>
      <w:outlineLvl w:val="0"/>
    </w:pPr>
    <w:rPr>
      <w:rFonts w:ascii="Söhne Kräftig" w:eastAsiaTheme="majorEastAsia" w:hAnsi="Söhne Kräftig" w:cs="Arial"/>
      <w:noProof/>
      <w:color w:val="967DFF" w:themeColor="accent1"/>
      <w:sz w:val="44"/>
      <w:szCs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E17C9F"/>
    <w:pPr>
      <w:keepNext/>
      <w:keepLines/>
      <w:numPr>
        <w:ilvl w:val="1"/>
        <w:numId w:val="48"/>
      </w:numPr>
      <w:spacing w:before="200" w:line="240" w:lineRule="auto"/>
      <w:jc w:val="left"/>
      <w:outlineLvl w:val="1"/>
    </w:pPr>
    <w:rPr>
      <w:rFonts w:ascii="Söhne Kräftig" w:eastAsiaTheme="majorEastAsia" w:hAnsi="Söhne Kräftig" w:cstheme="majorBidi"/>
      <w:color w:val="967DFF" w:themeColor="accent1"/>
      <w:sz w:val="32"/>
      <w:szCs w:val="32"/>
      <w:lang w:val="en-IE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E17C9F"/>
    <w:pPr>
      <w:keepNext/>
      <w:keepLines/>
      <w:numPr>
        <w:ilvl w:val="2"/>
        <w:numId w:val="48"/>
      </w:numPr>
      <w:spacing w:before="200" w:line="240" w:lineRule="auto"/>
      <w:jc w:val="left"/>
      <w:outlineLvl w:val="2"/>
    </w:pPr>
    <w:rPr>
      <w:rFonts w:ascii="Söhne Kräftig" w:eastAsiaTheme="majorEastAsia" w:hAnsi="Söhne Kräftig" w:cs="Arial"/>
      <w:color w:val="967DFF" w:themeColor="accent1"/>
      <w:sz w:val="28"/>
      <w:szCs w:val="24"/>
      <w:lang w:val="en-IE"/>
    </w:rPr>
  </w:style>
  <w:style w:type="paragraph" w:styleId="Heading4">
    <w:name w:val="heading 4"/>
    <w:basedOn w:val="Normal"/>
    <w:next w:val="Normal"/>
    <w:link w:val="Heading4Char"/>
    <w:uiPriority w:val="1"/>
    <w:qFormat/>
    <w:rsid w:val="00E17C9F"/>
    <w:pPr>
      <w:keepNext/>
      <w:keepLines/>
      <w:numPr>
        <w:ilvl w:val="3"/>
        <w:numId w:val="48"/>
      </w:numPr>
      <w:spacing w:line="240" w:lineRule="auto"/>
      <w:jc w:val="left"/>
      <w:outlineLvl w:val="3"/>
    </w:pPr>
    <w:rPr>
      <w:rFonts w:ascii="Söhne Kräftig" w:eastAsiaTheme="majorEastAsia" w:hAnsi="Söhne Kräftig" w:cstheme="majorBidi"/>
      <w:iCs/>
      <w:color w:val="967DFF" w:themeColor="accent1"/>
      <w:u w:val="single"/>
    </w:rPr>
  </w:style>
  <w:style w:type="paragraph" w:styleId="Heading5">
    <w:name w:val="heading 5"/>
    <w:basedOn w:val="Normal"/>
    <w:next w:val="Normal"/>
    <w:link w:val="Heading5Char"/>
    <w:uiPriority w:val="1"/>
    <w:rsid w:val="00650420"/>
    <w:pPr>
      <w:numPr>
        <w:ilvl w:val="4"/>
        <w:numId w:val="48"/>
      </w:numPr>
      <w:spacing w:line="240" w:lineRule="auto"/>
      <w:outlineLvl w:val="4"/>
    </w:pPr>
    <w:rPr>
      <w:rFonts w:eastAsiaTheme="majorEastAsia" w:cs="Arial"/>
      <w:b/>
      <w:iCs/>
    </w:rPr>
  </w:style>
  <w:style w:type="paragraph" w:styleId="Heading6">
    <w:name w:val="heading 6"/>
    <w:basedOn w:val="Normal"/>
    <w:next w:val="Normal"/>
    <w:link w:val="Heading6Char"/>
    <w:unhideWhenUsed/>
    <w:rsid w:val="00B4642D"/>
    <w:pPr>
      <w:keepNext/>
      <w:keepLines/>
      <w:numPr>
        <w:ilvl w:val="5"/>
        <w:numId w:val="48"/>
      </w:numPr>
      <w:spacing w:before="40" w:after="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21C"/>
    <w:pPr>
      <w:keepNext/>
      <w:keepLines/>
      <w:numPr>
        <w:ilvl w:val="6"/>
        <w:numId w:val="4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00BD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21C"/>
    <w:pPr>
      <w:keepNext/>
      <w:keepLines/>
      <w:numPr>
        <w:ilvl w:val="7"/>
        <w:numId w:val="48"/>
      </w:numPr>
      <w:spacing w:before="40" w:after="0"/>
      <w:outlineLvl w:val="7"/>
    </w:pPr>
    <w:rPr>
      <w:rFonts w:asciiTheme="majorHAnsi" w:eastAsiaTheme="majorEastAsia" w:hAnsiTheme="majorHAnsi" w:cstheme="majorBidi"/>
      <w:color w:val="482E75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21C"/>
    <w:pPr>
      <w:keepNext/>
      <w:keepLines/>
      <w:numPr>
        <w:ilvl w:val="8"/>
        <w:numId w:val="4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482E75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E17C9F"/>
    <w:rPr>
      <w:rFonts w:ascii="Söhne Kräftig" w:eastAsiaTheme="majorEastAsia" w:hAnsi="Söhne Kräftig" w:cstheme="majorBidi"/>
      <w:color w:val="967DFF" w:themeColor="accent1"/>
      <w:sz w:val="32"/>
      <w:szCs w:val="32"/>
      <w:lang w:val="en-IE"/>
    </w:rPr>
  </w:style>
  <w:style w:type="character" w:customStyle="1" w:styleId="Heading3Char">
    <w:name w:val="Heading 3 Char"/>
    <w:basedOn w:val="DefaultParagraphFont"/>
    <w:link w:val="Heading3"/>
    <w:uiPriority w:val="1"/>
    <w:rsid w:val="00E17C9F"/>
    <w:rPr>
      <w:rFonts w:ascii="Söhne Kräftig" w:eastAsiaTheme="majorEastAsia" w:hAnsi="Söhne Kräftig" w:cs="Arial"/>
      <w:color w:val="967DFF" w:themeColor="accent1"/>
      <w:sz w:val="28"/>
      <w:szCs w:val="24"/>
      <w:lang w:val="en-IE"/>
    </w:rPr>
  </w:style>
  <w:style w:type="table" w:styleId="TableGrid">
    <w:name w:val="Table Grid"/>
    <w:basedOn w:val="TableNormal"/>
    <w:uiPriority w:val="39"/>
    <w:qFormat/>
    <w:rsid w:val="007C4FDB"/>
    <w:pPr>
      <w:spacing w:after="0" w:line="240" w:lineRule="auto"/>
      <w:contextualSpacing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Professional">
    <w:name w:val="Table Professional"/>
    <w:basedOn w:val="TableNormal"/>
    <w:uiPriority w:val="99"/>
    <w:semiHidden/>
    <w:unhideWhenUsed/>
    <w:rsid w:val="000F758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withdividerlines">
    <w:name w:val="Table with divider lines"/>
    <w:basedOn w:val="TableNormal"/>
    <w:uiPriority w:val="99"/>
    <w:rsid w:val="00B4082F"/>
    <w:pPr>
      <w:spacing w:before="60" w:after="6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tblPr/>
      <w:tcPr>
        <w:shd w:val="clear" w:color="auto" w:fill="FF8F90" w:themeFill="accent3"/>
      </w:tcPr>
    </w:tblStylePr>
  </w:style>
  <w:style w:type="paragraph" w:styleId="Header">
    <w:name w:val="header"/>
    <w:basedOn w:val="Normal"/>
    <w:link w:val="HeaderChar"/>
    <w:unhideWhenUsed/>
    <w:rsid w:val="00957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57C01"/>
  </w:style>
  <w:style w:type="paragraph" w:styleId="Footer">
    <w:name w:val="footer"/>
    <w:basedOn w:val="Normal"/>
    <w:link w:val="FooterChar"/>
    <w:uiPriority w:val="99"/>
    <w:unhideWhenUsed/>
    <w:rsid w:val="00957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C01"/>
  </w:style>
  <w:style w:type="character" w:customStyle="1" w:styleId="Heading1Char">
    <w:name w:val="Heading 1 Char"/>
    <w:basedOn w:val="DefaultParagraphFont"/>
    <w:link w:val="Heading1"/>
    <w:uiPriority w:val="1"/>
    <w:rsid w:val="00E17C9F"/>
    <w:rPr>
      <w:rFonts w:ascii="Söhne Kräftig" w:eastAsiaTheme="majorEastAsia" w:hAnsi="Söhne Kräftig" w:cs="Arial"/>
      <w:noProof/>
      <w:color w:val="967DFF" w:themeColor="accent1"/>
      <w:sz w:val="44"/>
      <w:szCs w:val="44"/>
      <w:lang w:val="en-AU"/>
    </w:rPr>
  </w:style>
  <w:style w:type="table" w:styleId="TableGridLight">
    <w:name w:val="Grid Table Light"/>
    <w:basedOn w:val="TableNormal"/>
    <w:uiPriority w:val="40"/>
    <w:rsid w:val="00FF6BE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withhighlightedsections">
    <w:name w:val="Table with highlighted sections"/>
    <w:basedOn w:val="TableNormal"/>
    <w:uiPriority w:val="99"/>
    <w:rsid w:val="00B4082F"/>
    <w:pPr>
      <w:spacing w:before="60" w:after="60" w:line="240" w:lineRule="auto"/>
      <w:jc w:val="left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Söhne Kräftig" w:hAnsi="Söhne Kräftig"/>
        <w:color w:val="2D1D49" w:themeColor="text1"/>
      </w:rPr>
      <w:tblPr/>
      <w:tcPr>
        <w:shd w:val="clear" w:color="auto" w:fill="FF8F90" w:themeFill="accent3"/>
      </w:tcPr>
    </w:tblStylePr>
    <w:tblStylePr w:type="band2Horz">
      <w:tblPr/>
      <w:tcPr>
        <w:shd w:val="clear" w:color="auto" w:fill="FF8F90" w:themeFill="accent3"/>
      </w:tcPr>
    </w:tblStylePr>
  </w:style>
  <w:style w:type="paragraph" w:styleId="ListParagraph">
    <w:name w:val="List Paragraph"/>
    <w:basedOn w:val="Normal"/>
    <w:link w:val="ListParagraphChar"/>
    <w:uiPriority w:val="34"/>
    <w:rsid w:val="001C409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C4099"/>
  </w:style>
  <w:style w:type="character" w:customStyle="1" w:styleId="Heading4Char">
    <w:name w:val="Heading 4 Char"/>
    <w:basedOn w:val="DefaultParagraphFont"/>
    <w:link w:val="Heading4"/>
    <w:uiPriority w:val="1"/>
    <w:rsid w:val="00E17C9F"/>
    <w:rPr>
      <w:rFonts w:ascii="Söhne Kräftig" w:eastAsiaTheme="majorEastAsia" w:hAnsi="Söhne Kräftig" w:cstheme="majorBidi"/>
      <w:iCs/>
      <w:color w:val="967DFF" w:themeColor="accent1"/>
      <w:u w:val="single"/>
    </w:rPr>
  </w:style>
  <w:style w:type="paragraph" w:styleId="TOCHeading">
    <w:name w:val="TOC Heading"/>
    <w:basedOn w:val="Normal"/>
    <w:next w:val="Normal"/>
    <w:uiPriority w:val="39"/>
    <w:unhideWhenUsed/>
    <w:rsid w:val="003B3542"/>
    <w:pPr>
      <w:spacing w:after="0"/>
      <w:jc w:val="center"/>
    </w:pPr>
    <w:rPr>
      <w:rFonts w:ascii="Söhne Kräftig" w:hAnsi="Söhne Kräftig"/>
      <w:sz w:val="40"/>
      <w:szCs w:val="40"/>
    </w:rPr>
  </w:style>
  <w:style w:type="paragraph" w:styleId="TOC1">
    <w:name w:val="toc 1"/>
    <w:basedOn w:val="Normal"/>
    <w:next w:val="Normal"/>
    <w:autoRedefine/>
    <w:uiPriority w:val="39"/>
    <w:unhideWhenUsed/>
    <w:rsid w:val="0009429E"/>
    <w:pPr>
      <w:tabs>
        <w:tab w:val="left" w:pos="360"/>
        <w:tab w:val="right" w:leader="dot" w:pos="10980"/>
      </w:tabs>
      <w:spacing w:before="200" w:after="0" w:line="240" w:lineRule="auto"/>
      <w:ind w:right="21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9429E"/>
    <w:pPr>
      <w:tabs>
        <w:tab w:val="left" w:pos="810"/>
        <w:tab w:val="right" w:leader="dot" w:pos="10980"/>
      </w:tabs>
      <w:spacing w:after="0"/>
      <w:ind w:left="270" w:firstLine="90"/>
    </w:pPr>
  </w:style>
  <w:style w:type="paragraph" w:styleId="TOC3">
    <w:name w:val="toc 3"/>
    <w:basedOn w:val="Normal"/>
    <w:next w:val="Normal"/>
    <w:autoRedefine/>
    <w:uiPriority w:val="39"/>
    <w:unhideWhenUsed/>
    <w:rsid w:val="0009429E"/>
    <w:pPr>
      <w:tabs>
        <w:tab w:val="left" w:pos="720"/>
        <w:tab w:val="left" w:pos="1395"/>
        <w:tab w:val="right" w:leader="dot" w:pos="10980"/>
      </w:tabs>
      <w:spacing w:after="0"/>
      <w:ind w:left="446" w:firstLine="364"/>
    </w:pPr>
  </w:style>
  <w:style w:type="character" w:styleId="Hyperlink">
    <w:name w:val="Hyperlink"/>
    <w:basedOn w:val="DefaultParagraphFont"/>
    <w:uiPriority w:val="99"/>
    <w:unhideWhenUsed/>
    <w:rsid w:val="00642A59"/>
    <w:rPr>
      <w:color w:val="0065B3"/>
      <w:u w:val="single"/>
    </w:rPr>
  </w:style>
  <w:style w:type="paragraph" w:styleId="NoSpacing">
    <w:name w:val="No Spacing"/>
    <w:uiPriority w:val="7"/>
    <w:rsid w:val="0003689E"/>
    <w:pPr>
      <w:spacing w:after="0" w:line="240" w:lineRule="auto"/>
    </w:pPr>
    <w:rPr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6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61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A1A07"/>
    <w:rPr>
      <w:color w:val="E1DCFF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1"/>
    <w:rsid w:val="00650420"/>
    <w:rPr>
      <w:rFonts w:eastAsiaTheme="majorEastAsia" w:cs="Arial"/>
      <w:b/>
      <w:iCs/>
    </w:rPr>
  </w:style>
  <w:style w:type="character" w:customStyle="1" w:styleId="Heading6Char">
    <w:name w:val="Heading 6 Char"/>
    <w:basedOn w:val="DefaultParagraphFont"/>
    <w:link w:val="Heading6"/>
    <w:rsid w:val="00B4642D"/>
    <w:rPr>
      <w:rFonts w:eastAsiaTheme="majorEastAsia" w:cstheme="majorBidi"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21C"/>
    <w:rPr>
      <w:rFonts w:asciiTheme="majorHAnsi" w:eastAsiaTheme="majorEastAsia" w:hAnsiTheme="majorHAnsi" w:cstheme="majorBidi"/>
      <w:i/>
      <w:iCs/>
      <w:color w:val="2400BD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21C"/>
    <w:rPr>
      <w:rFonts w:asciiTheme="majorHAnsi" w:eastAsiaTheme="majorEastAsia" w:hAnsiTheme="majorHAnsi" w:cstheme="majorBidi"/>
      <w:color w:val="482E75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21C"/>
    <w:rPr>
      <w:rFonts w:asciiTheme="majorHAnsi" w:eastAsiaTheme="majorEastAsia" w:hAnsiTheme="majorHAnsi" w:cstheme="majorBidi"/>
      <w:i/>
      <w:iCs/>
      <w:color w:val="482E75" w:themeColor="text1" w:themeTint="D8"/>
    </w:rPr>
  </w:style>
  <w:style w:type="paragraph" w:styleId="Subtitle">
    <w:name w:val="Subtitle"/>
    <w:basedOn w:val="Normal"/>
    <w:link w:val="SubtitleChar"/>
    <w:qFormat/>
    <w:rsid w:val="008E6187"/>
    <w:pPr>
      <w:numPr>
        <w:ilvl w:val="1"/>
      </w:numPr>
      <w:spacing w:after="0"/>
      <w:ind w:left="-101" w:right="-101"/>
      <w:jc w:val="left"/>
    </w:pPr>
    <w:rPr>
      <w:rFonts w:ascii="Söhne Leicht" w:eastAsiaTheme="minorEastAsia" w:hAnsi="Söhne Leicht" w:cstheme="minorBidi"/>
      <w:color w:val="A0E2E2" w:themeColor="accent2"/>
      <w:spacing w:val="15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8E6187"/>
    <w:rPr>
      <w:rFonts w:ascii="Söhne Leicht" w:eastAsiaTheme="minorEastAsia" w:hAnsi="Söhne Leicht" w:cstheme="minorBidi"/>
      <w:color w:val="A0E2E2" w:themeColor="accent2"/>
      <w:spacing w:val="15"/>
      <w:sz w:val="48"/>
      <w:szCs w:val="48"/>
    </w:rPr>
  </w:style>
  <w:style w:type="paragraph" w:styleId="TOC4">
    <w:name w:val="toc 4"/>
    <w:basedOn w:val="Normal"/>
    <w:next w:val="Normal"/>
    <w:autoRedefine/>
    <w:uiPriority w:val="39"/>
    <w:unhideWhenUsed/>
    <w:rsid w:val="007C16FA"/>
    <w:pPr>
      <w:tabs>
        <w:tab w:val="right" w:leader="dot" w:pos="10170"/>
      </w:tabs>
      <w:spacing w:after="0"/>
      <w:ind w:left="630"/>
    </w:pPr>
  </w:style>
  <w:style w:type="paragraph" w:customStyle="1" w:styleId="BulletsLevel1">
    <w:name w:val="Bullets Level 1"/>
    <w:basedOn w:val="ListParagraph"/>
    <w:link w:val="BulletsLevel1Char"/>
    <w:uiPriority w:val="3"/>
    <w:qFormat/>
    <w:rsid w:val="003339A4"/>
    <w:pPr>
      <w:numPr>
        <w:numId w:val="42"/>
      </w:numPr>
    </w:pPr>
    <w:rPr>
      <w:szCs w:val="24"/>
    </w:rPr>
  </w:style>
  <w:style w:type="paragraph" w:customStyle="1" w:styleId="BulletsLevel2">
    <w:name w:val="Bullets Level 2"/>
    <w:basedOn w:val="BulletsLevel1"/>
    <w:link w:val="BulletsLevel2Char"/>
    <w:uiPriority w:val="3"/>
    <w:qFormat/>
    <w:rsid w:val="003339A4"/>
    <w:pPr>
      <w:numPr>
        <w:ilvl w:val="1"/>
      </w:numPr>
    </w:pPr>
  </w:style>
  <w:style w:type="numbering" w:customStyle="1" w:styleId="NumW">
    <w:name w:val="NumW"/>
    <w:uiPriority w:val="99"/>
    <w:rsid w:val="00CB599C"/>
    <w:pPr>
      <w:numPr>
        <w:numId w:val="1"/>
      </w:numPr>
    </w:pPr>
  </w:style>
  <w:style w:type="paragraph" w:styleId="TOC5">
    <w:name w:val="toc 5"/>
    <w:basedOn w:val="Normal"/>
    <w:next w:val="Normal"/>
    <w:autoRedefine/>
    <w:uiPriority w:val="39"/>
    <w:unhideWhenUsed/>
    <w:rsid w:val="007C16FA"/>
    <w:pPr>
      <w:tabs>
        <w:tab w:val="right" w:leader="dot" w:pos="10170"/>
      </w:tabs>
      <w:spacing w:after="100"/>
      <w:ind w:left="920" w:hanging="20"/>
    </w:pPr>
  </w:style>
  <w:style w:type="paragraph" w:customStyle="1" w:styleId="TableParagraph">
    <w:name w:val="Table Paragraph"/>
    <w:basedOn w:val="Normal"/>
    <w:uiPriority w:val="1"/>
    <w:rsid w:val="00295EBB"/>
    <w:pPr>
      <w:widowControl w:val="0"/>
      <w:autoSpaceDE w:val="0"/>
      <w:autoSpaceDN w:val="0"/>
      <w:spacing w:after="0" w:line="256" w:lineRule="exact"/>
      <w:ind w:left="107"/>
      <w:jc w:val="left"/>
    </w:pPr>
    <w:rPr>
      <w:rFonts w:ascii="Times New Roman" w:eastAsia="Times New Roman" w:hAnsi="Times New Roman"/>
      <w:lang w:bidi="en-US"/>
    </w:rPr>
  </w:style>
  <w:style w:type="paragraph" w:styleId="Title">
    <w:name w:val="Title"/>
    <w:basedOn w:val="Normal"/>
    <w:link w:val="TitleChar"/>
    <w:qFormat/>
    <w:rsid w:val="000E018A"/>
    <w:pPr>
      <w:keepNext/>
      <w:keepLines/>
      <w:spacing w:after="0" w:line="240" w:lineRule="auto"/>
      <w:ind w:left="-101" w:right="-101"/>
      <w:jc w:val="left"/>
    </w:pPr>
    <w:rPr>
      <w:rFonts w:ascii="Söhne Kräftig" w:eastAsia="Arial" w:hAnsi="Söhne Kräftig" w:cs="Arial"/>
      <w:b/>
      <w:color w:val="A0E2E2" w:themeColor="accent2"/>
      <w:sz w:val="96"/>
      <w:szCs w:val="96"/>
    </w:rPr>
  </w:style>
  <w:style w:type="character" w:customStyle="1" w:styleId="TitleChar">
    <w:name w:val="Title Char"/>
    <w:basedOn w:val="DefaultParagraphFont"/>
    <w:link w:val="Title"/>
    <w:rsid w:val="000E018A"/>
    <w:rPr>
      <w:rFonts w:ascii="Söhne Kräftig" w:eastAsia="Arial" w:hAnsi="Söhne Kräftig" w:cs="Arial"/>
      <w:b/>
      <w:color w:val="A0E2E2" w:themeColor="accent2"/>
      <w:sz w:val="96"/>
      <w:szCs w:val="96"/>
    </w:rPr>
  </w:style>
  <w:style w:type="character" w:styleId="UnresolvedMention">
    <w:name w:val="Unresolved Mention"/>
    <w:basedOn w:val="DefaultParagraphFont"/>
    <w:uiPriority w:val="99"/>
    <w:semiHidden/>
    <w:unhideWhenUsed/>
    <w:rsid w:val="00781171"/>
    <w:rPr>
      <w:color w:val="605E5C"/>
      <w:shd w:val="clear" w:color="auto" w:fill="E1DFDD"/>
    </w:rPr>
  </w:style>
  <w:style w:type="paragraph" w:styleId="TOC6">
    <w:name w:val="toc 6"/>
    <w:basedOn w:val="Normal"/>
    <w:next w:val="Normal"/>
    <w:autoRedefine/>
    <w:uiPriority w:val="39"/>
    <w:unhideWhenUsed/>
    <w:rsid w:val="00F03392"/>
    <w:pPr>
      <w:spacing w:after="100"/>
      <w:ind w:left="1100"/>
      <w:jc w:val="left"/>
    </w:pPr>
    <w:rPr>
      <w:rFonts w:asciiTheme="minorHAnsi" w:eastAsiaTheme="minorEastAsia" w:hAnsiTheme="minorHAnsi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F03392"/>
    <w:pPr>
      <w:spacing w:after="100"/>
      <w:ind w:left="1320"/>
      <w:jc w:val="left"/>
    </w:pPr>
    <w:rPr>
      <w:rFonts w:asciiTheme="minorHAnsi" w:eastAsiaTheme="minorEastAsia" w:hAnsiTheme="minorHAnsi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F03392"/>
    <w:pPr>
      <w:spacing w:after="100"/>
      <w:ind w:left="1540"/>
      <w:jc w:val="left"/>
    </w:pPr>
    <w:rPr>
      <w:rFonts w:asciiTheme="minorHAnsi" w:eastAsiaTheme="minorEastAsia" w:hAnsiTheme="minorHAnsi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F03392"/>
    <w:pPr>
      <w:spacing w:after="100"/>
      <w:ind w:left="1760"/>
      <w:jc w:val="left"/>
    </w:pPr>
    <w:rPr>
      <w:rFonts w:asciiTheme="minorHAnsi" w:eastAsiaTheme="minorEastAsia" w:hAnsiTheme="minorHAnsi" w:cstheme="min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3CE3"/>
    <w:pPr>
      <w:spacing w:after="0" w:line="240" w:lineRule="auto"/>
      <w:jc w:val="left"/>
    </w:pPr>
    <w:rPr>
      <w:rFonts w:eastAsia="MS Mincho"/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3CE3"/>
    <w:rPr>
      <w:rFonts w:eastAsia="MS Mincho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C7638"/>
    <w:rPr>
      <w:vertAlign w:val="superscript"/>
    </w:rPr>
  </w:style>
  <w:style w:type="numbering" w:customStyle="1" w:styleId="W13">
    <w:name w:val="W13"/>
    <w:uiPriority w:val="99"/>
    <w:rsid w:val="008046E1"/>
    <w:pPr>
      <w:numPr>
        <w:numId w:val="2"/>
      </w:numPr>
    </w:pPr>
  </w:style>
  <w:style w:type="paragraph" w:customStyle="1" w:styleId="NumberingLevel1">
    <w:name w:val="Numbering Level 1"/>
    <w:basedOn w:val="ListParagraph"/>
    <w:link w:val="NumberingLevel1Char"/>
    <w:uiPriority w:val="4"/>
    <w:qFormat/>
    <w:rsid w:val="003339A4"/>
    <w:pPr>
      <w:numPr>
        <w:numId w:val="47"/>
      </w:numPr>
    </w:pPr>
    <w:rPr>
      <w:szCs w:val="24"/>
      <w:lang w:val="nl-NL"/>
    </w:rPr>
  </w:style>
  <w:style w:type="paragraph" w:customStyle="1" w:styleId="NumberingLevel2">
    <w:name w:val="Numbering Level 2"/>
    <w:basedOn w:val="NumberingLevel1"/>
    <w:link w:val="NumberingLevel2Char"/>
    <w:uiPriority w:val="4"/>
    <w:qFormat/>
    <w:rsid w:val="003339A4"/>
    <w:pPr>
      <w:numPr>
        <w:ilvl w:val="1"/>
      </w:numPr>
    </w:pPr>
  </w:style>
  <w:style w:type="character" w:customStyle="1" w:styleId="NumberingLevel1Char">
    <w:name w:val="Numbering Level 1 Char"/>
    <w:basedOn w:val="ListParagraphChar"/>
    <w:link w:val="NumberingLevel1"/>
    <w:uiPriority w:val="4"/>
    <w:rsid w:val="003339A4"/>
    <w:rPr>
      <w:szCs w:val="24"/>
      <w:lang w:val="nl-NL"/>
    </w:rPr>
  </w:style>
  <w:style w:type="character" w:customStyle="1" w:styleId="NumberingLevel2Char">
    <w:name w:val="Numbering Level 2 Char"/>
    <w:basedOn w:val="NumberingLevel1Char"/>
    <w:link w:val="NumberingLevel2"/>
    <w:uiPriority w:val="4"/>
    <w:rsid w:val="003339A4"/>
    <w:rPr>
      <w:szCs w:val="24"/>
      <w:lang w:val="nl-NL"/>
    </w:rPr>
  </w:style>
  <w:style w:type="character" w:styleId="PlaceholderText">
    <w:name w:val="Placeholder Text"/>
    <w:basedOn w:val="DefaultParagraphFont"/>
    <w:uiPriority w:val="99"/>
    <w:semiHidden/>
    <w:rsid w:val="00C6761A"/>
    <w:rPr>
      <w:color w:val="808080"/>
    </w:rPr>
  </w:style>
  <w:style w:type="paragraph" w:customStyle="1" w:styleId="Numbering">
    <w:name w:val="Numbering"/>
    <w:basedOn w:val="ListParagraph"/>
    <w:link w:val="NumberingChar"/>
    <w:uiPriority w:val="2"/>
    <w:rsid w:val="003339A4"/>
    <w:pPr>
      <w:numPr>
        <w:numId w:val="43"/>
      </w:numPr>
    </w:pPr>
    <w:rPr>
      <w:szCs w:val="24"/>
    </w:rPr>
  </w:style>
  <w:style w:type="character" w:customStyle="1" w:styleId="BulletsLevel1Char">
    <w:name w:val="Bullets Level 1 Char"/>
    <w:basedOn w:val="ListParagraphChar"/>
    <w:link w:val="BulletsLevel1"/>
    <w:uiPriority w:val="3"/>
    <w:rsid w:val="003339A4"/>
    <w:rPr>
      <w:szCs w:val="24"/>
    </w:rPr>
  </w:style>
  <w:style w:type="character" w:customStyle="1" w:styleId="NumberingChar">
    <w:name w:val="Numbering Char"/>
    <w:basedOn w:val="ListParagraphChar"/>
    <w:link w:val="Numbering"/>
    <w:uiPriority w:val="2"/>
    <w:rsid w:val="003339A4"/>
    <w:rPr>
      <w:szCs w:val="24"/>
    </w:rPr>
  </w:style>
  <w:style w:type="paragraph" w:customStyle="1" w:styleId="BulletsLevel3">
    <w:name w:val="Bullets Level 3"/>
    <w:basedOn w:val="BulletsLevel2"/>
    <w:link w:val="BulletsLevel3Char"/>
    <w:uiPriority w:val="3"/>
    <w:qFormat/>
    <w:rsid w:val="003339A4"/>
    <w:pPr>
      <w:numPr>
        <w:ilvl w:val="2"/>
      </w:numPr>
    </w:pPr>
  </w:style>
  <w:style w:type="numbering" w:customStyle="1" w:styleId="BulletLevels">
    <w:name w:val="BulletLevels"/>
    <w:uiPriority w:val="99"/>
    <w:rsid w:val="007F52DD"/>
    <w:pPr>
      <w:numPr>
        <w:numId w:val="4"/>
      </w:numPr>
    </w:pPr>
  </w:style>
  <w:style w:type="character" w:customStyle="1" w:styleId="BulletsLevel2Char">
    <w:name w:val="Bullets Level 2 Char"/>
    <w:basedOn w:val="BulletsLevel1Char"/>
    <w:link w:val="BulletsLevel2"/>
    <w:uiPriority w:val="3"/>
    <w:rsid w:val="003339A4"/>
    <w:rPr>
      <w:szCs w:val="24"/>
    </w:rPr>
  </w:style>
  <w:style w:type="paragraph" w:customStyle="1" w:styleId="NumberingLevel3">
    <w:name w:val="Numbering Level 3"/>
    <w:basedOn w:val="NumberingLevel1"/>
    <w:link w:val="NumberingLevel3Char"/>
    <w:uiPriority w:val="4"/>
    <w:qFormat/>
    <w:rsid w:val="003339A4"/>
    <w:pPr>
      <w:numPr>
        <w:ilvl w:val="2"/>
      </w:numPr>
    </w:pPr>
  </w:style>
  <w:style w:type="character" w:customStyle="1" w:styleId="BulletsLevel3Char">
    <w:name w:val="Bullets Level 3 Char"/>
    <w:basedOn w:val="BulletsLevel2Char"/>
    <w:link w:val="BulletsLevel3"/>
    <w:uiPriority w:val="3"/>
    <w:rsid w:val="003339A4"/>
    <w:rPr>
      <w:szCs w:val="24"/>
    </w:rPr>
  </w:style>
  <w:style w:type="character" w:customStyle="1" w:styleId="NumberingLevel3Char">
    <w:name w:val="Numbering Level 3 Char"/>
    <w:basedOn w:val="NumberingLevel1Char"/>
    <w:link w:val="NumberingLevel3"/>
    <w:uiPriority w:val="4"/>
    <w:rsid w:val="003339A4"/>
    <w:rPr>
      <w:szCs w:val="24"/>
      <w:lang w:val="nl-NL"/>
    </w:rPr>
  </w:style>
  <w:style w:type="paragraph" w:customStyle="1" w:styleId="Bullets">
    <w:name w:val="Bullets"/>
    <w:basedOn w:val="Normal"/>
    <w:uiPriority w:val="2"/>
    <w:rsid w:val="003339A4"/>
    <w:pPr>
      <w:numPr>
        <w:numId w:val="38"/>
      </w:numPr>
      <w:contextualSpacing/>
    </w:pPr>
    <w:rPr>
      <w:szCs w:val="24"/>
    </w:rPr>
  </w:style>
  <w:style w:type="paragraph" w:styleId="Caption">
    <w:name w:val="caption"/>
    <w:basedOn w:val="Normal"/>
    <w:next w:val="Normal"/>
    <w:uiPriority w:val="5"/>
    <w:qFormat/>
    <w:rsid w:val="00DE12F1"/>
    <w:pPr>
      <w:spacing w:line="240" w:lineRule="auto"/>
      <w:jc w:val="center"/>
    </w:pPr>
    <w:rPr>
      <w:i/>
      <w:iCs/>
      <w:color w:val="967DFF" w:themeColor="accent1"/>
      <w:lang w:val="en-AU"/>
    </w:rPr>
  </w:style>
  <w:style w:type="paragraph" w:customStyle="1" w:styleId="BulletsLevel4">
    <w:name w:val="Bullets Level 4"/>
    <w:basedOn w:val="BulletsLevel3"/>
    <w:link w:val="BulletsLevel4Char"/>
    <w:uiPriority w:val="3"/>
    <w:qFormat/>
    <w:rsid w:val="003339A4"/>
    <w:pPr>
      <w:numPr>
        <w:ilvl w:val="3"/>
      </w:numPr>
    </w:pPr>
  </w:style>
  <w:style w:type="paragraph" w:customStyle="1" w:styleId="NumberingLevel4">
    <w:name w:val="Numbering Level 4"/>
    <w:basedOn w:val="NumberingLevel3"/>
    <w:link w:val="NumberingLevel4Char"/>
    <w:uiPriority w:val="4"/>
    <w:qFormat/>
    <w:rsid w:val="003339A4"/>
    <w:pPr>
      <w:numPr>
        <w:ilvl w:val="3"/>
      </w:numPr>
    </w:pPr>
  </w:style>
  <w:style w:type="character" w:customStyle="1" w:styleId="BulletsLevel4Char">
    <w:name w:val="Bullets Level 4 Char"/>
    <w:basedOn w:val="BulletsLevel3Char"/>
    <w:link w:val="BulletsLevel4"/>
    <w:uiPriority w:val="3"/>
    <w:rsid w:val="003339A4"/>
    <w:rPr>
      <w:szCs w:val="24"/>
    </w:rPr>
  </w:style>
  <w:style w:type="character" w:customStyle="1" w:styleId="NumberingLevel4Char">
    <w:name w:val="Numbering Level 4 Char"/>
    <w:basedOn w:val="NumberingLevel3Char"/>
    <w:link w:val="NumberingLevel4"/>
    <w:uiPriority w:val="4"/>
    <w:rsid w:val="003339A4"/>
    <w:rPr>
      <w:szCs w:val="24"/>
      <w:lang w:val="nl-NL"/>
    </w:rPr>
  </w:style>
  <w:style w:type="paragraph" w:styleId="Quote">
    <w:name w:val="Quote"/>
    <w:basedOn w:val="Normal"/>
    <w:next w:val="Normal"/>
    <w:link w:val="QuoteChar"/>
    <w:uiPriority w:val="6"/>
    <w:unhideWhenUsed/>
    <w:rsid w:val="00E236E3"/>
    <w:pPr>
      <w:spacing w:before="200" w:after="160"/>
      <w:ind w:left="864" w:right="864"/>
      <w:jc w:val="center"/>
    </w:pPr>
    <w:rPr>
      <w:i/>
      <w:iCs/>
      <w:color w:val="593A92" w:themeColor="text1" w:themeTint="BF"/>
    </w:rPr>
  </w:style>
  <w:style w:type="character" w:customStyle="1" w:styleId="QuoteChar">
    <w:name w:val="Quote Char"/>
    <w:basedOn w:val="DefaultParagraphFont"/>
    <w:link w:val="Quote"/>
    <w:uiPriority w:val="6"/>
    <w:rsid w:val="00E236E3"/>
    <w:rPr>
      <w:i/>
      <w:iCs/>
      <w:color w:val="593A92" w:themeColor="text1" w:themeTint="BF"/>
    </w:rPr>
  </w:style>
  <w:style w:type="paragraph" w:customStyle="1" w:styleId="Default">
    <w:name w:val="Default"/>
    <w:rsid w:val="00350120"/>
    <w:pPr>
      <w:autoSpaceDE w:val="0"/>
      <w:autoSpaceDN w:val="0"/>
      <w:adjustRightInd w:val="0"/>
      <w:spacing w:after="0" w:line="240" w:lineRule="auto"/>
      <w:jc w:val="left"/>
    </w:pPr>
    <w:rPr>
      <w:rFonts w:cs="Arial"/>
      <w:color w:val="000000"/>
      <w:lang w:val="en-IE"/>
    </w:rPr>
  </w:style>
  <w:style w:type="paragraph" w:styleId="BodyText">
    <w:name w:val="Body Text"/>
    <w:basedOn w:val="Normal"/>
    <w:link w:val="BodyTextChar"/>
    <w:uiPriority w:val="99"/>
    <w:semiHidden/>
    <w:unhideWhenUsed/>
    <w:rsid w:val="0035012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50120"/>
  </w:style>
  <w:style w:type="paragraph" w:customStyle="1" w:styleId="Bar">
    <w:name w:val="Bar"/>
    <w:basedOn w:val="Normal"/>
    <w:link w:val="BarChar"/>
    <w:rsid w:val="00D76819"/>
    <w:pPr>
      <w:jc w:val="center"/>
    </w:pPr>
    <w:rPr>
      <w:lang w:val="en-IE"/>
    </w:rPr>
  </w:style>
  <w:style w:type="character" w:customStyle="1" w:styleId="BarChar">
    <w:name w:val="Bar Char"/>
    <w:basedOn w:val="DefaultParagraphFont"/>
    <w:link w:val="Bar"/>
    <w:rsid w:val="00D76819"/>
    <w:rPr>
      <w:lang w:val="en-IE"/>
    </w:rPr>
  </w:style>
  <w:style w:type="paragraph" w:styleId="Bibliography">
    <w:name w:val="Bibliography"/>
    <w:basedOn w:val="Normal"/>
    <w:next w:val="Normal"/>
    <w:uiPriority w:val="37"/>
    <w:semiHidden/>
    <w:unhideWhenUsed/>
    <w:rsid w:val="00D30733"/>
  </w:style>
  <w:style w:type="paragraph" w:styleId="BlockText">
    <w:name w:val="Block Text"/>
    <w:basedOn w:val="Normal"/>
    <w:uiPriority w:val="99"/>
    <w:semiHidden/>
    <w:unhideWhenUsed/>
    <w:rsid w:val="00D30733"/>
    <w:pPr>
      <w:pBdr>
        <w:top w:val="single" w:sz="2" w:space="10" w:color="967DFF" w:themeColor="accent1"/>
        <w:left w:val="single" w:sz="2" w:space="10" w:color="967DFF" w:themeColor="accent1"/>
        <w:bottom w:val="single" w:sz="2" w:space="10" w:color="967DFF" w:themeColor="accent1"/>
        <w:right w:val="single" w:sz="2" w:space="10" w:color="967DFF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967DFF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30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30733"/>
  </w:style>
  <w:style w:type="paragraph" w:styleId="BodyText3">
    <w:name w:val="Body Text 3"/>
    <w:basedOn w:val="Normal"/>
    <w:link w:val="BodyText3Char"/>
    <w:uiPriority w:val="99"/>
    <w:semiHidden/>
    <w:unhideWhenUsed/>
    <w:rsid w:val="00D30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3073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30733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3073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30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3073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30733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3073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30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3073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30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30733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30733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30733"/>
  </w:style>
  <w:style w:type="paragraph" w:styleId="CommentText">
    <w:name w:val="annotation text"/>
    <w:basedOn w:val="Normal"/>
    <w:link w:val="CommentTextChar"/>
    <w:uiPriority w:val="99"/>
    <w:semiHidden/>
    <w:unhideWhenUsed/>
    <w:rsid w:val="00D3073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07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0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0733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30733"/>
  </w:style>
  <w:style w:type="character" w:customStyle="1" w:styleId="DateChar">
    <w:name w:val="Date Char"/>
    <w:basedOn w:val="DefaultParagraphFont"/>
    <w:link w:val="Date"/>
    <w:uiPriority w:val="99"/>
    <w:semiHidden/>
    <w:rsid w:val="00D30733"/>
  </w:style>
  <w:style w:type="paragraph" w:styleId="DocumentMap">
    <w:name w:val="Document Map"/>
    <w:basedOn w:val="Normal"/>
    <w:link w:val="DocumentMapChar"/>
    <w:uiPriority w:val="99"/>
    <w:semiHidden/>
    <w:unhideWhenUsed/>
    <w:rsid w:val="00D30733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3073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30733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30733"/>
  </w:style>
  <w:style w:type="paragraph" w:styleId="EndnoteText">
    <w:name w:val="endnote text"/>
    <w:basedOn w:val="Normal"/>
    <w:link w:val="EndnoteTextChar"/>
    <w:uiPriority w:val="99"/>
    <w:semiHidden/>
    <w:unhideWhenUsed/>
    <w:rsid w:val="00D30733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30733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3073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30733"/>
    <w:pPr>
      <w:spacing w:after="0" w:line="240" w:lineRule="auto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30733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3073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0733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073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30733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30733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30733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30733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30733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30733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30733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30733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30733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3073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rsid w:val="00D30733"/>
    <w:pPr>
      <w:pBdr>
        <w:top w:val="single" w:sz="4" w:space="10" w:color="967DFF" w:themeColor="accent1"/>
        <w:bottom w:val="single" w:sz="4" w:space="10" w:color="967DFF" w:themeColor="accent1"/>
      </w:pBdr>
      <w:spacing w:before="360" w:after="360"/>
      <w:ind w:left="864" w:right="864"/>
      <w:jc w:val="center"/>
    </w:pPr>
    <w:rPr>
      <w:i/>
      <w:iCs/>
      <w:color w:val="967DF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0733"/>
    <w:rPr>
      <w:i/>
      <w:iCs/>
      <w:color w:val="967DFF" w:themeColor="accent1"/>
    </w:rPr>
  </w:style>
  <w:style w:type="paragraph" w:styleId="List">
    <w:name w:val="List"/>
    <w:basedOn w:val="Normal"/>
    <w:uiPriority w:val="99"/>
    <w:semiHidden/>
    <w:unhideWhenUsed/>
    <w:rsid w:val="00D3073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30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30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30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30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30733"/>
    <w:pPr>
      <w:numPr>
        <w:numId w:val="20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30733"/>
    <w:pPr>
      <w:numPr>
        <w:numId w:val="2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30733"/>
    <w:pPr>
      <w:numPr>
        <w:numId w:val="2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30733"/>
    <w:pPr>
      <w:numPr>
        <w:numId w:val="2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30733"/>
    <w:pPr>
      <w:numPr>
        <w:numId w:val="2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30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30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30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30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30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30733"/>
    <w:pPr>
      <w:numPr>
        <w:numId w:val="2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30733"/>
    <w:pPr>
      <w:numPr>
        <w:numId w:val="2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30733"/>
    <w:pPr>
      <w:numPr>
        <w:numId w:val="27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30733"/>
    <w:pPr>
      <w:numPr>
        <w:numId w:val="2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30733"/>
    <w:pPr>
      <w:numPr>
        <w:numId w:val="29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D30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3073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30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3073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D30733"/>
    <w:rPr>
      <w:rFonts w:ascii="Times New Roman" w:hAnsi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D3073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30733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30733"/>
  </w:style>
  <w:style w:type="paragraph" w:styleId="PlainText">
    <w:name w:val="Plain Text"/>
    <w:basedOn w:val="Normal"/>
    <w:link w:val="PlainTextChar"/>
    <w:uiPriority w:val="99"/>
    <w:semiHidden/>
    <w:unhideWhenUsed/>
    <w:rsid w:val="00D3073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30733"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30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30733"/>
  </w:style>
  <w:style w:type="paragraph" w:styleId="Signature">
    <w:name w:val="Signature"/>
    <w:basedOn w:val="Normal"/>
    <w:link w:val="SignatureChar"/>
    <w:uiPriority w:val="99"/>
    <w:semiHidden/>
    <w:unhideWhenUsed/>
    <w:rsid w:val="00D30733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30733"/>
  </w:style>
  <w:style w:type="paragraph" w:styleId="TableofAuthorities">
    <w:name w:val="table of authorities"/>
    <w:basedOn w:val="Normal"/>
    <w:next w:val="Normal"/>
    <w:uiPriority w:val="99"/>
    <w:semiHidden/>
    <w:unhideWhenUsed/>
    <w:rsid w:val="00D30733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30733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D3073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customStyle="1" w:styleId="PicturePlacement">
    <w:name w:val="PicturePlacement"/>
    <w:basedOn w:val="Normal"/>
    <w:next w:val="Caption"/>
    <w:link w:val="PicturePlacementChar"/>
    <w:uiPriority w:val="5"/>
    <w:qFormat/>
    <w:rsid w:val="003339A4"/>
    <w:pPr>
      <w:jc w:val="center"/>
    </w:pPr>
    <w:rPr>
      <w:szCs w:val="24"/>
    </w:rPr>
  </w:style>
  <w:style w:type="character" w:customStyle="1" w:styleId="PicturePlacementChar">
    <w:name w:val="PicturePlacement Char"/>
    <w:basedOn w:val="DefaultParagraphFont"/>
    <w:link w:val="PicturePlacement"/>
    <w:uiPriority w:val="5"/>
    <w:rsid w:val="003339A4"/>
    <w:rPr>
      <w:szCs w:val="24"/>
    </w:rPr>
  </w:style>
  <w:style w:type="paragraph" w:customStyle="1" w:styleId="CopyrightsFrontCover">
    <w:name w:val="Copyrights Front Cover"/>
    <w:basedOn w:val="Normal"/>
    <w:link w:val="CopyrightsFrontCoverChar"/>
    <w:qFormat/>
    <w:rsid w:val="006F5212"/>
    <w:pPr>
      <w:spacing w:after="0" w:line="240" w:lineRule="auto"/>
      <w:ind w:left="-101" w:right="-101"/>
    </w:pPr>
    <w:rPr>
      <w:sz w:val="10"/>
      <w:szCs w:val="10"/>
    </w:rPr>
  </w:style>
  <w:style w:type="paragraph" w:customStyle="1" w:styleId="PresenterNameFrontCover">
    <w:name w:val="Presenter Name Front Cover"/>
    <w:basedOn w:val="Normal"/>
    <w:link w:val="PresenterNameFrontCoverChar"/>
    <w:qFormat/>
    <w:rsid w:val="00E71346"/>
    <w:pPr>
      <w:spacing w:after="0"/>
      <w:ind w:left="-101" w:right="-101"/>
    </w:pPr>
    <w:rPr>
      <w:rFonts w:ascii="Söhne Kräftig" w:hAnsi="Söhne Kräftig"/>
      <w:sz w:val="32"/>
      <w:szCs w:val="32"/>
    </w:rPr>
  </w:style>
  <w:style w:type="character" w:customStyle="1" w:styleId="CopyrightsFrontCoverChar">
    <w:name w:val="Copyrights Front Cover Char"/>
    <w:basedOn w:val="DefaultParagraphFont"/>
    <w:link w:val="CopyrightsFrontCover"/>
    <w:rsid w:val="006F5212"/>
    <w:rPr>
      <w:sz w:val="10"/>
      <w:szCs w:val="10"/>
    </w:rPr>
  </w:style>
  <w:style w:type="paragraph" w:customStyle="1" w:styleId="DateFrontCover">
    <w:name w:val="Date Front Cover"/>
    <w:basedOn w:val="Normal"/>
    <w:link w:val="DateFrontCoverChar"/>
    <w:qFormat/>
    <w:rsid w:val="00E71346"/>
    <w:pPr>
      <w:spacing w:after="0"/>
      <w:ind w:left="-101" w:right="-101"/>
    </w:pPr>
    <w:rPr>
      <w:rFonts w:ascii="Söhne Leicht" w:hAnsi="Söhne Leicht"/>
      <w:sz w:val="32"/>
      <w:szCs w:val="32"/>
    </w:rPr>
  </w:style>
  <w:style w:type="character" w:customStyle="1" w:styleId="PresenterNameFrontCoverChar">
    <w:name w:val="Presenter Name Front Cover Char"/>
    <w:basedOn w:val="DefaultParagraphFont"/>
    <w:link w:val="PresenterNameFrontCover"/>
    <w:rsid w:val="00E71346"/>
    <w:rPr>
      <w:rFonts w:ascii="Söhne Kräftig" w:hAnsi="Söhne Kräftig"/>
      <w:sz w:val="32"/>
      <w:szCs w:val="32"/>
    </w:rPr>
  </w:style>
  <w:style w:type="paragraph" w:customStyle="1" w:styleId="TitleBackCover">
    <w:name w:val="Title Back Cover"/>
    <w:basedOn w:val="Normal"/>
    <w:link w:val="TitleBackCoverChar"/>
    <w:rsid w:val="00084CD4"/>
    <w:pPr>
      <w:spacing w:after="0" w:line="240" w:lineRule="auto"/>
      <w:ind w:left="-101" w:right="-101"/>
      <w:jc w:val="left"/>
    </w:pPr>
    <w:rPr>
      <w:rFonts w:ascii="Söhne Kräftig" w:hAnsi="Söhne Kräftig"/>
      <w:color w:val="967DFF" w:themeColor="accent1"/>
      <w:sz w:val="96"/>
      <w:szCs w:val="96"/>
    </w:rPr>
  </w:style>
  <w:style w:type="character" w:customStyle="1" w:styleId="DateFrontCoverChar">
    <w:name w:val="Date Front Cover Char"/>
    <w:basedOn w:val="DefaultParagraphFont"/>
    <w:link w:val="DateFrontCover"/>
    <w:rsid w:val="00E71346"/>
    <w:rPr>
      <w:rFonts w:ascii="Söhne Leicht" w:hAnsi="Söhne Leicht"/>
      <w:sz w:val="32"/>
      <w:szCs w:val="32"/>
    </w:rPr>
  </w:style>
  <w:style w:type="character" w:customStyle="1" w:styleId="TitleBackCoverChar">
    <w:name w:val="Title Back Cover Char"/>
    <w:basedOn w:val="DefaultParagraphFont"/>
    <w:link w:val="TitleBackCover"/>
    <w:rsid w:val="00084CD4"/>
    <w:rPr>
      <w:rFonts w:ascii="Söhne Kräftig" w:hAnsi="Söhne Kräftig"/>
      <w:color w:val="967DFF" w:themeColor="accent1"/>
      <w:sz w:val="96"/>
      <w:szCs w:val="96"/>
    </w:rPr>
  </w:style>
  <w:style w:type="paragraph" w:customStyle="1" w:styleId="m-449444378711663222m-5177614140303342988default">
    <w:name w:val="m_-449444378711663222m-5177614140303342988default"/>
    <w:basedOn w:val="Normal"/>
    <w:rsid w:val="00E35C8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AU" w:eastAsia="ja-JP"/>
    </w:rPr>
  </w:style>
  <w:style w:type="table" w:customStyle="1" w:styleId="TableGrid0">
    <w:name w:val="TableGrid"/>
    <w:rsid w:val="00182F15"/>
    <w:pPr>
      <w:spacing w:after="0" w:line="240" w:lineRule="auto"/>
      <w:jc w:val="left"/>
    </w:pPr>
    <w:rPr>
      <w:rFonts w:asciiTheme="minorHAnsi" w:eastAsiaTheme="minorEastAsia" w:hAnsiTheme="minorHAnsi" w:cstheme="minorBidi"/>
      <w:sz w:val="22"/>
      <w:szCs w:val="22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455D2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60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1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file:///C:\Users\430008875\Downloads\cancellationsau@helia.com.au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Helia colours">
      <a:dk1>
        <a:srgbClr val="2D1D49"/>
      </a:dk1>
      <a:lt1>
        <a:sysClr val="window" lastClr="FFFFFF"/>
      </a:lt1>
      <a:dk2>
        <a:srgbClr val="2D1D49"/>
      </a:dk2>
      <a:lt2>
        <a:srgbClr val="E1DCFF"/>
      </a:lt2>
      <a:accent1>
        <a:srgbClr val="967DFF"/>
      </a:accent1>
      <a:accent2>
        <a:srgbClr val="A0E2E2"/>
      </a:accent2>
      <a:accent3>
        <a:srgbClr val="FF8F90"/>
      </a:accent3>
      <a:accent4>
        <a:srgbClr val="FF8F90"/>
      </a:accent4>
      <a:accent5>
        <a:srgbClr val="E1DCFF"/>
      </a:accent5>
      <a:accent6>
        <a:srgbClr val="A0E2E2"/>
      </a:accent6>
      <a:hlink>
        <a:srgbClr val="967DFF"/>
      </a:hlink>
      <a:folHlink>
        <a:srgbClr val="E1DCFF"/>
      </a:folHlink>
    </a:clrScheme>
    <a:fontScheme name="Helia">
      <a:majorFont>
        <a:latin typeface="Söhne Kräftig"/>
        <a:ea typeface=""/>
        <a:cs typeface=""/>
      </a:majorFont>
      <a:minorFont>
        <a:latin typeface="Söhn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D1462-A96D-41C0-83F8-835B3FB58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0</Words>
  <Characters>565</Characters>
  <Application>Microsoft Office Word</Application>
  <DocSecurity>4</DocSecurity>
  <Lines>2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Wasif Bhatti</dc:creator>
  <cp:keywords/>
  <dc:description/>
  <cp:lastModifiedBy>Courtney Brennan</cp:lastModifiedBy>
  <cp:revision>2</cp:revision>
  <cp:lastPrinted>2021-03-23T02:33:00Z</cp:lastPrinted>
  <dcterms:created xsi:type="dcterms:W3CDTF">2024-03-15T00:19:00Z</dcterms:created>
  <dcterms:modified xsi:type="dcterms:W3CDTF">2024-03-15T00:19:00Z</dcterms:modified>
  <cp:contentStatus>www.text.com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f1524a1f-17bd-404e-84c7-8167ba474d7b</vt:lpwstr>
  </property>
  <property fmtid="{D5CDD505-2E9C-101B-9397-08002B2CF9AE}" pid="3" name="ClassificationContentMarkingFooterShapeIds">
    <vt:lpwstr>3,5,6</vt:lpwstr>
  </property>
  <property fmtid="{D5CDD505-2E9C-101B-9397-08002B2CF9AE}" pid="4" name="ClassificationContentMarkingFooterFontProps">
    <vt:lpwstr>#0000ff,10,Calibri</vt:lpwstr>
  </property>
  <property fmtid="{D5CDD505-2E9C-101B-9397-08002B2CF9AE}" pid="5" name="ClassificationContentMarkingFooterText">
    <vt:lpwstr>CONFIDENTIAL</vt:lpwstr>
  </property>
  <property fmtid="{D5CDD505-2E9C-101B-9397-08002B2CF9AE}" pid="6" name="MSIP_Label_c32fb423-a5e1-4f90-908e-f3eac6aaff6e_Enabled">
    <vt:lpwstr>true</vt:lpwstr>
  </property>
  <property fmtid="{D5CDD505-2E9C-101B-9397-08002B2CF9AE}" pid="7" name="MSIP_Label_c32fb423-a5e1-4f90-908e-f3eac6aaff6e_SetDate">
    <vt:lpwstr>2022-11-09T22:57:18Z</vt:lpwstr>
  </property>
  <property fmtid="{D5CDD505-2E9C-101B-9397-08002B2CF9AE}" pid="8" name="MSIP_Label_c32fb423-a5e1-4f90-908e-f3eac6aaff6e_Method">
    <vt:lpwstr>Privileged</vt:lpwstr>
  </property>
  <property fmtid="{D5CDD505-2E9C-101B-9397-08002B2CF9AE}" pid="9" name="MSIP_Label_c32fb423-a5e1-4f90-908e-f3eac6aaff6e_Name">
    <vt:lpwstr>Confidential</vt:lpwstr>
  </property>
  <property fmtid="{D5CDD505-2E9C-101B-9397-08002B2CF9AE}" pid="10" name="MSIP_Label_c32fb423-a5e1-4f90-908e-f3eac6aaff6e_SiteId">
    <vt:lpwstr>5dac8417-8c28-462e-b401-18aa7fb24fc6</vt:lpwstr>
  </property>
  <property fmtid="{D5CDD505-2E9C-101B-9397-08002B2CF9AE}" pid="11" name="MSIP_Label_c32fb423-a5e1-4f90-908e-f3eac6aaff6e_ActionId">
    <vt:lpwstr>7e30fbe0-975e-4b27-b56b-b4429d7dfd17</vt:lpwstr>
  </property>
  <property fmtid="{D5CDD505-2E9C-101B-9397-08002B2CF9AE}" pid="12" name="MSIP_Label_c32fb423-a5e1-4f90-908e-f3eac6aaff6e_ContentBits">
    <vt:lpwstr>2</vt:lpwstr>
  </property>
</Properties>
</file>